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6149E" w14:textId="4A144912" w:rsidR="008E75B7" w:rsidRPr="001C4054" w:rsidRDefault="00000000" w:rsidP="00392673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151718414"/>
      <w:bookmarkStart w:id="1" w:name="_Hlk134609662"/>
      <w:r w:rsidRPr="001C4054">
        <w:rPr>
          <w:rFonts w:ascii="Times New Roman" w:hAnsi="Times New Roman" w:cs="Times New Roman"/>
          <w:b/>
          <w:sz w:val="24"/>
          <w:szCs w:val="24"/>
        </w:rPr>
        <w:t>Supplementary Table 1. Baseline characteristics between included population vs. excluded population</w:t>
      </w:r>
    </w:p>
    <w:bookmarkEnd w:id="0"/>
    <w:p w14:paraId="0BD0EFA4" w14:textId="3F6C7529" w:rsidR="00AF0533" w:rsidRPr="001C4054" w:rsidRDefault="00AF0533" w:rsidP="00392673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4"/>
        <w:tblW w:w="0" w:type="auto"/>
        <w:tblInd w:w="14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2924"/>
        <w:gridCol w:w="2368"/>
        <w:gridCol w:w="1469"/>
        <w:gridCol w:w="1360"/>
      </w:tblGrid>
      <w:tr w:rsidR="00BB042C" w:rsidRPr="001C4054" w14:paraId="170A9E9E" w14:textId="77777777" w:rsidTr="00BB042C">
        <w:trPr>
          <w:trHeight w:val="190"/>
        </w:trPr>
        <w:tc>
          <w:tcPr>
            <w:tcW w:w="4537" w:type="dxa"/>
            <w:tcBorders>
              <w:top w:val="single" w:sz="12" w:space="0" w:color="auto"/>
              <w:bottom w:val="nil"/>
            </w:tcBorders>
            <w:noWrap/>
            <w:hideMark/>
          </w:tcPr>
          <w:p w14:paraId="69861987" w14:textId="77777777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2924" w:type="dxa"/>
            <w:tcBorders>
              <w:top w:val="single" w:sz="12" w:space="0" w:color="auto"/>
              <w:bottom w:val="nil"/>
            </w:tcBorders>
            <w:noWrap/>
            <w:hideMark/>
          </w:tcPr>
          <w:p w14:paraId="588E492A" w14:textId="77777777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Exclusion</w:t>
            </w:r>
          </w:p>
        </w:tc>
        <w:tc>
          <w:tcPr>
            <w:tcW w:w="2368" w:type="dxa"/>
            <w:tcBorders>
              <w:top w:val="single" w:sz="12" w:space="0" w:color="auto"/>
              <w:bottom w:val="nil"/>
            </w:tcBorders>
            <w:noWrap/>
            <w:hideMark/>
          </w:tcPr>
          <w:p w14:paraId="6599AED1" w14:textId="77777777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Inclusion</w:t>
            </w:r>
          </w:p>
        </w:tc>
        <w:tc>
          <w:tcPr>
            <w:tcW w:w="1469" w:type="dxa"/>
            <w:vMerge w:val="restart"/>
            <w:tcBorders>
              <w:top w:val="single" w:sz="12" w:space="0" w:color="auto"/>
            </w:tcBorders>
          </w:tcPr>
          <w:p w14:paraId="728814E3" w14:textId="07EF6E90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Standardized</w:t>
            </w:r>
            <w:r w:rsidRPr="001C4054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proofErr w:type="spellStart"/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differences</w:t>
            </w:r>
            <w:r w:rsidRPr="001C40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360" w:type="dxa"/>
            <w:tcBorders>
              <w:top w:val="single" w:sz="12" w:space="0" w:color="auto"/>
              <w:bottom w:val="nil"/>
            </w:tcBorders>
            <w:noWrap/>
            <w:hideMark/>
          </w:tcPr>
          <w:p w14:paraId="53D46A9B" w14:textId="5444E813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</w:tr>
      <w:tr w:rsidR="00BB042C" w:rsidRPr="001C4054" w14:paraId="2164669D" w14:textId="77777777" w:rsidTr="00BB042C">
        <w:trPr>
          <w:trHeight w:val="183"/>
        </w:trPr>
        <w:tc>
          <w:tcPr>
            <w:tcW w:w="453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D73D2DE" w14:textId="6D1A43F9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924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F6D3C5B" w14:textId="3029F214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,634,734</w:t>
            </w:r>
          </w:p>
        </w:tc>
        <w:tc>
          <w:tcPr>
            <w:tcW w:w="236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CB14142" w14:textId="1D463B27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,111,345</w:t>
            </w:r>
          </w:p>
        </w:tc>
        <w:tc>
          <w:tcPr>
            <w:tcW w:w="1469" w:type="dxa"/>
            <w:vMerge/>
            <w:tcBorders>
              <w:bottom w:val="single" w:sz="4" w:space="0" w:color="auto"/>
            </w:tcBorders>
          </w:tcPr>
          <w:p w14:paraId="46770DF8" w14:textId="77777777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7213E6C" w14:textId="69964F8F" w:rsidR="00BB042C" w:rsidRPr="001C4054" w:rsidRDefault="00BB042C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</w:tr>
      <w:tr w:rsidR="004078FA" w:rsidRPr="001C4054" w14:paraId="7ABB3C1D" w14:textId="77777777" w:rsidTr="00BB042C">
        <w:trPr>
          <w:trHeight w:val="190"/>
        </w:trPr>
        <w:tc>
          <w:tcPr>
            <w:tcW w:w="4537" w:type="dxa"/>
            <w:tcBorders>
              <w:top w:val="single" w:sz="4" w:space="0" w:color="auto"/>
            </w:tcBorders>
            <w:noWrap/>
            <w:hideMark/>
          </w:tcPr>
          <w:p w14:paraId="23C1636A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Age groups</w:t>
            </w:r>
          </w:p>
        </w:tc>
        <w:tc>
          <w:tcPr>
            <w:tcW w:w="2924" w:type="dxa"/>
            <w:tcBorders>
              <w:top w:val="single" w:sz="4" w:space="0" w:color="auto"/>
            </w:tcBorders>
            <w:noWrap/>
            <w:hideMark/>
          </w:tcPr>
          <w:p w14:paraId="4D0F8CD5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2368" w:type="dxa"/>
            <w:tcBorders>
              <w:top w:val="single" w:sz="4" w:space="0" w:color="auto"/>
            </w:tcBorders>
            <w:noWrap/>
            <w:hideMark/>
          </w:tcPr>
          <w:p w14:paraId="689AB17A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469" w:type="dxa"/>
            <w:tcBorders>
              <w:top w:val="single" w:sz="4" w:space="0" w:color="auto"/>
            </w:tcBorders>
          </w:tcPr>
          <w:p w14:paraId="55867B7C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tcBorders>
              <w:top w:val="single" w:sz="4" w:space="0" w:color="auto"/>
            </w:tcBorders>
            <w:noWrap/>
            <w:hideMark/>
          </w:tcPr>
          <w:p w14:paraId="119776F4" w14:textId="605FC7F2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4C3BFD68" w14:textId="77777777" w:rsidTr="00BB042C">
        <w:trPr>
          <w:trHeight w:val="258"/>
        </w:trPr>
        <w:tc>
          <w:tcPr>
            <w:tcW w:w="4537" w:type="dxa"/>
            <w:tcBorders>
              <w:bottom w:val="nil"/>
            </w:tcBorders>
            <w:noWrap/>
            <w:hideMark/>
          </w:tcPr>
          <w:p w14:paraId="7BFE1DB1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40</w:t>
            </w:r>
          </w:p>
        </w:tc>
        <w:tc>
          <w:tcPr>
            <w:tcW w:w="2924" w:type="dxa"/>
            <w:tcBorders>
              <w:bottom w:val="nil"/>
            </w:tcBorders>
            <w:noWrap/>
            <w:hideMark/>
          </w:tcPr>
          <w:p w14:paraId="5EC60490" w14:textId="2690CD7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3,224 (7.5)</w:t>
            </w:r>
          </w:p>
        </w:tc>
        <w:tc>
          <w:tcPr>
            <w:tcW w:w="2368" w:type="dxa"/>
            <w:tcBorders>
              <w:bottom w:val="nil"/>
            </w:tcBorders>
            <w:noWrap/>
            <w:hideMark/>
          </w:tcPr>
          <w:p w14:paraId="6DA9EC7D" w14:textId="14EAB6C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4,605 (7.6)</w:t>
            </w:r>
          </w:p>
        </w:tc>
        <w:tc>
          <w:tcPr>
            <w:tcW w:w="1469" w:type="dxa"/>
            <w:tcBorders>
              <w:bottom w:val="nil"/>
            </w:tcBorders>
            <w:vAlign w:val="center"/>
          </w:tcPr>
          <w:p w14:paraId="5575B213" w14:textId="22123D0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0.00</w:t>
            </w:r>
            <w:r w:rsidR="00681DA1" w:rsidRPr="001C4054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60" w:type="dxa"/>
            <w:tcBorders>
              <w:bottom w:val="nil"/>
            </w:tcBorders>
            <w:noWrap/>
            <w:hideMark/>
          </w:tcPr>
          <w:p w14:paraId="2AE271FF" w14:textId="233C2575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0E9CFAFF" w14:textId="77777777" w:rsidTr="00BB042C">
        <w:trPr>
          <w:trHeight w:val="258"/>
        </w:trPr>
        <w:tc>
          <w:tcPr>
            <w:tcW w:w="4537" w:type="dxa"/>
            <w:tcBorders>
              <w:top w:val="nil"/>
            </w:tcBorders>
            <w:noWrap/>
            <w:hideMark/>
          </w:tcPr>
          <w:p w14:paraId="34755A58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-64</w:t>
            </w:r>
          </w:p>
        </w:tc>
        <w:tc>
          <w:tcPr>
            <w:tcW w:w="2924" w:type="dxa"/>
            <w:tcBorders>
              <w:top w:val="nil"/>
            </w:tcBorders>
            <w:noWrap/>
            <w:hideMark/>
          </w:tcPr>
          <w:p w14:paraId="1517BA76" w14:textId="0B8D8C9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9,9823 (61.2)</w:t>
            </w:r>
          </w:p>
        </w:tc>
        <w:tc>
          <w:tcPr>
            <w:tcW w:w="2368" w:type="dxa"/>
            <w:tcBorders>
              <w:top w:val="nil"/>
            </w:tcBorders>
            <w:noWrap/>
            <w:hideMark/>
          </w:tcPr>
          <w:p w14:paraId="4A590833" w14:textId="51679BB1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94,269 (62.5)</w:t>
            </w:r>
          </w:p>
        </w:tc>
        <w:tc>
          <w:tcPr>
            <w:tcW w:w="1469" w:type="dxa"/>
            <w:tcBorders>
              <w:top w:val="nil"/>
            </w:tcBorders>
            <w:vAlign w:val="center"/>
          </w:tcPr>
          <w:p w14:paraId="10E7CD84" w14:textId="30BD2A1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0.027</w:t>
            </w:r>
          </w:p>
        </w:tc>
        <w:tc>
          <w:tcPr>
            <w:tcW w:w="1360" w:type="dxa"/>
            <w:tcBorders>
              <w:top w:val="nil"/>
            </w:tcBorders>
            <w:noWrap/>
            <w:hideMark/>
          </w:tcPr>
          <w:p w14:paraId="549C635E" w14:textId="1F3D621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5DE0411E" w14:textId="77777777" w:rsidTr="00BB042C">
        <w:trPr>
          <w:trHeight w:val="258"/>
        </w:trPr>
        <w:tc>
          <w:tcPr>
            <w:tcW w:w="4537" w:type="dxa"/>
            <w:noWrap/>
            <w:hideMark/>
          </w:tcPr>
          <w:p w14:paraId="3755C70E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65</w:t>
            </w:r>
          </w:p>
        </w:tc>
        <w:tc>
          <w:tcPr>
            <w:tcW w:w="2924" w:type="dxa"/>
            <w:noWrap/>
            <w:hideMark/>
          </w:tcPr>
          <w:p w14:paraId="70C22353" w14:textId="5D88249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11,687 (31.3)</w:t>
            </w:r>
          </w:p>
        </w:tc>
        <w:tc>
          <w:tcPr>
            <w:tcW w:w="2368" w:type="dxa"/>
            <w:noWrap/>
            <w:hideMark/>
          </w:tcPr>
          <w:p w14:paraId="62D20CAE" w14:textId="0ECCA9E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32,471 (29.9)</w:t>
            </w:r>
          </w:p>
        </w:tc>
        <w:tc>
          <w:tcPr>
            <w:tcW w:w="1469" w:type="dxa"/>
            <w:vAlign w:val="center"/>
          </w:tcPr>
          <w:p w14:paraId="2598B9B6" w14:textId="64046C5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color w:val="000000"/>
                <w:sz w:val="24"/>
                <w:szCs w:val="24"/>
              </w:rPr>
              <w:t>0.030</w:t>
            </w:r>
          </w:p>
        </w:tc>
        <w:tc>
          <w:tcPr>
            <w:tcW w:w="1360" w:type="dxa"/>
            <w:noWrap/>
            <w:hideMark/>
          </w:tcPr>
          <w:p w14:paraId="2F3D4DD9" w14:textId="27C4024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291AC467" w14:textId="77777777" w:rsidTr="00BB042C">
        <w:trPr>
          <w:trHeight w:val="190"/>
        </w:trPr>
        <w:tc>
          <w:tcPr>
            <w:tcW w:w="4537" w:type="dxa"/>
            <w:noWrap/>
            <w:hideMark/>
          </w:tcPr>
          <w:p w14:paraId="7F2EFA14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2924" w:type="dxa"/>
            <w:noWrap/>
            <w:hideMark/>
          </w:tcPr>
          <w:p w14:paraId="483CDDD5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8" w:type="dxa"/>
            <w:noWrap/>
            <w:hideMark/>
          </w:tcPr>
          <w:p w14:paraId="621704ED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34C6E743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noWrap/>
            <w:hideMark/>
          </w:tcPr>
          <w:p w14:paraId="2824DC0E" w14:textId="6F193303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3F1255D5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02ED698E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2924" w:type="dxa"/>
            <w:noWrap/>
            <w:hideMark/>
          </w:tcPr>
          <w:p w14:paraId="68F720A9" w14:textId="50573DA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21,078 (56.3)</w:t>
            </w:r>
          </w:p>
        </w:tc>
        <w:tc>
          <w:tcPr>
            <w:tcW w:w="2368" w:type="dxa"/>
            <w:noWrap/>
            <w:hideMark/>
          </w:tcPr>
          <w:p w14:paraId="6BACD673" w14:textId="5C9E92C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36,005 (66.2)</w:t>
            </w:r>
          </w:p>
        </w:tc>
        <w:tc>
          <w:tcPr>
            <w:tcW w:w="1469" w:type="dxa"/>
          </w:tcPr>
          <w:p w14:paraId="77F34066" w14:textId="11D376EE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60" w:type="dxa"/>
            <w:noWrap/>
            <w:hideMark/>
          </w:tcPr>
          <w:p w14:paraId="60ABEF90" w14:textId="4DA2C1D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66DD0C49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3D73A325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2924" w:type="dxa"/>
            <w:noWrap/>
            <w:hideMark/>
          </w:tcPr>
          <w:p w14:paraId="1846A952" w14:textId="22C2595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13,656 (43.7)</w:t>
            </w:r>
          </w:p>
        </w:tc>
        <w:tc>
          <w:tcPr>
            <w:tcW w:w="2368" w:type="dxa"/>
            <w:noWrap/>
            <w:hideMark/>
          </w:tcPr>
          <w:p w14:paraId="69DA7153" w14:textId="166BE34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75,340 (33.8)</w:t>
            </w:r>
          </w:p>
        </w:tc>
        <w:tc>
          <w:tcPr>
            <w:tcW w:w="1469" w:type="dxa"/>
          </w:tcPr>
          <w:p w14:paraId="2C11737C" w14:textId="0B244578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60" w:type="dxa"/>
            <w:noWrap/>
            <w:hideMark/>
          </w:tcPr>
          <w:p w14:paraId="7C3A6261" w14:textId="49FA8D74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6FBDAD43" w14:textId="77777777" w:rsidTr="00BB042C">
        <w:trPr>
          <w:trHeight w:val="183"/>
        </w:trPr>
        <w:tc>
          <w:tcPr>
            <w:tcW w:w="4537" w:type="dxa"/>
            <w:noWrap/>
            <w:hideMark/>
          </w:tcPr>
          <w:p w14:paraId="492D3FD5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Income</w:t>
            </w:r>
          </w:p>
        </w:tc>
        <w:tc>
          <w:tcPr>
            <w:tcW w:w="2924" w:type="dxa"/>
            <w:noWrap/>
            <w:hideMark/>
          </w:tcPr>
          <w:p w14:paraId="67F6BD1F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8" w:type="dxa"/>
            <w:noWrap/>
            <w:hideMark/>
          </w:tcPr>
          <w:p w14:paraId="7FC239EE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63AB6F22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noWrap/>
            <w:hideMark/>
          </w:tcPr>
          <w:p w14:paraId="59356056" w14:textId="34881571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4568E1A5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5AACE45D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Lowest Q1</w:t>
            </w:r>
          </w:p>
        </w:tc>
        <w:tc>
          <w:tcPr>
            <w:tcW w:w="2924" w:type="dxa"/>
            <w:noWrap/>
            <w:hideMark/>
          </w:tcPr>
          <w:p w14:paraId="35C1BBE5" w14:textId="4D6AB04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64,715 (23.3)</w:t>
            </w:r>
          </w:p>
        </w:tc>
        <w:tc>
          <w:tcPr>
            <w:tcW w:w="2368" w:type="dxa"/>
            <w:noWrap/>
            <w:hideMark/>
          </w:tcPr>
          <w:p w14:paraId="6452208C" w14:textId="012A769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5,947 (17.6)</w:t>
            </w:r>
          </w:p>
        </w:tc>
        <w:tc>
          <w:tcPr>
            <w:tcW w:w="1469" w:type="dxa"/>
          </w:tcPr>
          <w:p w14:paraId="40F4F93C" w14:textId="0989B402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117</w:t>
            </w:r>
          </w:p>
        </w:tc>
        <w:tc>
          <w:tcPr>
            <w:tcW w:w="1360" w:type="dxa"/>
            <w:noWrap/>
            <w:hideMark/>
          </w:tcPr>
          <w:p w14:paraId="3DB78B54" w14:textId="42D3587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39088C5F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63A53F65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Q2</w:t>
            </w:r>
          </w:p>
        </w:tc>
        <w:tc>
          <w:tcPr>
            <w:tcW w:w="2924" w:type="dxa"/>
            <w:noWrap/>
            <w:hideMark/>
          </w:tcPr>
          <w:p w14:paraId="557DF855" w14:textId="08581DCC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1,055 (20.6)</w:t>
            </w:r>
          </w:p>
        </w:tc>
        <w:tc>
          <w:tcPr>
            <w:tcW w:w="2368" w:type="dxa"/>
            <w:noWrap/>
            <w:hideMark/>
          </w:tcPr>
          <w:p w14:paraId="5CACAB45" w14:textId="5514B66E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0,201 (17.1)</w:t>
            </w:r>
          </w:p>
        </w:tc>
        <w:tc>
          <w:tcPr>
            <w:tcW w:w="1469" w:type="dxa"/>
          </w:tcPr>
          <w:p w14:paraId="555B61AB" w14:textId="02CB790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65</w:t>
            </w:r>
          </w:p>
        </w:tc>
        <w:tc>
          <w:tcPr>
            <w:tcW w:w="1360" w:type="dxa"/>
            <w:noWrap/>
            <w:hideMark/>
          </w:tcPr>
          <w:p w14:paraId="67336076" w14:textId="110A5B4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1534381D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17FDFBDF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2924" w:type="dxa"/>
            <w:noWrap/>
            <w:hideMark/>
          </w:tcPr>
          <w:p w14:paraId="05B447F2" w14:textId="377BD91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86,055 (24.7)</w:t>
            </w:r>
          </w:p>
        </w:tc>
        <w:tc>
          <w:tcPr>
            <w:tcW w:w="2368" w:type="dxa"/>
            <w:noWrap/>
            <w:hideMark/>
          </w:tcPr>
          <w:p w14:paraId="7038CFA6" w14:textId="16A7748E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0,224 (27.0)</w:t>
            </w:r>
          </w:p>
        </w:tc>
        <w:tc>
          <w:tcPr>
            <w:tcW w:w="1469" w:type="dxa"/>
          </w:tcPr>
          <w:p w14:paraId="08BA2A54" w14:textId="52EF0C9C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78</w:t>
            </w:r>
          </w:p>
        </w:tc>
        <w:tc>
          <w:tcPr>
            <w:tcW w:w="1360" w:type="dxa"/>
            <w:noWrap/>
            <w:hideMark/>
          </w:tcPr>
          <w:p w14:paraId="4E83111C" w14:textId="2DBEB88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76D1CDE7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0F597B51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Q4</w:t>
            </w:r>
          </w:p>
        </w:tc>
        <w:tc>
          <w:tcPr>
            <w:tcW w:w="2924" w:type="dxa"/>
            <w:noWrap/>
            <w:hideMark/>
          </w:tcPr>
          <w:p w14:paraId="76DC908A" w14:textId="2543900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90,800 (31.4)</w:t>
            </w:r>
          </w:p>
        </w:tc>
        <w:tc>
          <w:tcPr>
            <w:tcW w:w="2368" w:type="dxa"/>
            <w:noWrap/>
            <w:hideMark/>
          </w:tcPr>
          <w:p w14:paraId="06A1EE3B" w14:textId="312F1B51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24,973 (38.2)</w:t>
            </w:r>
          </w:p>
        </w:tc>
        <w:tc>
          <w:tcPr>
            <w:tcW w:w="1469" w:type="dxa"/>
          </w:tcPr>
          <w:p w14:paraId="53DB92A9" w14:textId="744E620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60" w:type="dxa"/>
            <w:noWrap/>
            <w:hideMark/>
          </w:tcPr>
          <w:p w14:paraId="0D3CF6B9" w14:textId="68F681B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4CD8AA32" w14:textId="77777777" w:rsidTr="00BB042C">
        <w:trPr>
          <w:trHeight w:val="183"/>
        </w:trPr>
        <w:tc>
          <w:tcPr>
            <w:tcW w:w="4537" w:type="dxa"/>
            <w:noWrap/>
            <w:hideMark/>
          </w:tcPr>
          <w:p w14:paraId="69D507AF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Smoking</w:t>
            </w:r>
          </w:p>
        </w:tc>
        <w:tc>
          <w:tcPr>
            <w:tcW w:w="2924" w:type="dxa"/>
            <w:noWrap/>
            <w:hideMark/>
          </w:tcPr>
          <w:p w14:paraId="2C94ACA7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8" w:type="dxa"/>
            <w:noWrap/>
            <w:hideMark/>
          </w:tcPr>
          <w:p w14:paraId="5EB0419B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06DF7BC9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noWrap/>
            <w:hideMark/>
          </w:tcPr>
          <w:p w14:paraId="2AD1C754" w14:textId="29965249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5AF862AD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2F062159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Non</w:t>
            </w:r>
          </w:p>
        </w:tc>
        <w:tc>
          <w:tcPr>
            <w:tcW w:w="2924" w:type="dxa"/>
            <w:noWrap/>
            <w:hideMark/>
          </w:tcPr>
          <w:p w14:paraId="193A1D5D" w14:textId="2BFA675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31,200 (57.2)</w:t>
            </w:r>
          </w:p>
        </w:tc>
        <w:tc>
          <w:tcPr>
            <w:tcW w:w="2368" w:type="dxa"/>
            <w:noWrap/>
            <w:hideMark/>
          </w:tcPr>
          <w:p w14:paraId="65853DF1" w14:textId="68D7DE7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85,750 (52.7)</w:t>
            </w:r>
          </w:p>
        </w:tc>
        <w:tc>
          <w:tcPr>
            <w:tcW w:w="1469" w:type="dxa"/>
          </w:tcPr>
          <w:p w14:paraId="7E5448F8" w14:textId="7E138D91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86</w:t>
            </w:r>
          </w:p>
        </w:tc>
        <w:tc>
          <w:tcPr>
            <w:tcW w:w="1360" w:type="dxa"/>
            <w:noWrap/>
            <w:hideMark/>
          </w:tcPr>
          <w:p w14:paraId="43A6397E" w14:textId="469C898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5578E5D4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05EE60C4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Ex</w:t>
            </w:r>
          </w:p>
        </w:tc>
        <w:tc>
          <w:tcPr>
            <w:tcW w:w="2924" w:type="dxa"/>
            <w:noWrap/>
            <w:hideMark/>
          </w:tcPr>
          <w:p w14:paraId="2502F17B" w14:textId="3E90F4C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1,125 (16.7)</w:t>
            </w:r>
          </w:p>
        </w:tc>
        <w:tc>
          <w:tcPr>
            <w:tcW w:w="2368" w:type="dxa"/>
            <w:noWrap/>
            <w:hideMark/>
          </w:tcPr>
          <w:p w14:paraId="7CF6D0F3" w14:textId="36A4BC48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9,467 (21.6)</w:t>
            </w:r>
          </w:p>
        </w:tc>
        <w:tc>
          <w:tcPr>
            <w:tcW w:w="1469" w:type="dxa"/>
          </w:tcPr>
          <w:p w14:paraId="0CF980C8" w14:textId="2461BAF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60" w:type="dxa"/>
            <w:noWrap/>
            <w:hideMark/>
          </w:tcPr>
          <w:p w14:paraId="23BAEF3E" w14:textId="02803EE5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64BE19FE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1A15DAB9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</w:p>
        </w:tc>
        <w:tc>
          <w:tcPr>
            <w:tcW w:w="2924" w:type="dxa"/>
            <w:noWrap/>
            <w:hideMark/>
          </w:tcPr>
          <w:p w14:paraId="5374A37A" w14:textId="5A0B2A84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25,358 (26.1)</w:t>
            </w:r>
          </w:p>
        </w:tc>
        <w:tc>
          <w:tcPr>
            <w:tcW w:w="2368" w:type="dxa"/>
            <w:noWrap/>
            <w:hideMark/>
          </w:tcPr>
          <w:p w14:paraId="3CB068F8" w14:textId="03AD9E7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6,128 (25.8)</w:t>
            </w:r>
          </w:p>
        </w:tc>
        <w:tc>
          <w:tcPr>
            <w:tcW w:w="1469" w:type="dxa"/>
          </w:tcPr>
          <w:p w14:paraId="31692990" w14:textId="544E57BE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1360" w:type="dxa"/>
            <w:noWrap/>
            <w:hideMark/>
          </w:tcPr>
          <w:p w14:paraId="56B7D047" w14:textId="5ACE24D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1FE37F54" w14:textId="77777777" w:rsidTr="00BB042C">
        <w:trPr>
          <w:trHeight w:val="190"/>
        </w:trPr>
        <w:tc>
          <w:tcPr>
            <w:tcW w:w="4537" w:type="dxa"/>
            <w:noWrap/>
            <w:hideMark/>
          </w:tcPr>
          <w:p w14:paraId="6BF81C2F" w14:textId="5B7805A3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Alcohol consumption</w:t>
            </w:r>
          </w:p>
        </w:tc>
        <w:tc>
          <w:tcPr>
            <w:tcW w:w="2924" w:type="dxa"/>
            <w:noWrap/>
            <w:hideMark/>
          </w:tcPr>
          <w:p w14:paraId="285E1B08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8" w:type="dxa"/>
            <w:noWrap/>
            <w:hideMark/>
          </w:tcPr>
          <w:p w14:paraId="3D3FC15F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17715FD8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noWrap/>
            <w:hideMark/>
          </w:tcPr>
          <w:p w14:paraId="51EA2D95" w14:textId="2A6C4A76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4438A9E7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759876F4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Non</w:t>
            </w:r>
          </w:p>
        </w:tc>
        <w:tc>
          <w:tcPr>
            <w:tcW w:w="2924" w:type="dxa"/>
            <w:noWrap/>
            <w:hideMark/>
          </w:tcPr>
          <w:p w14:paraId="75186CBE" w14:textId="5D5E966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67,644 (59.9)</w:t>
            </w:r>
          </w:p>
        </w:tc>
        <w:tc>
          <w:tcPr>
            <w:tcW w:w="2368" w:type="dxa"/>
            <w:noWrap/>
            <w:hideMark/>
          </w:tcPr>
          <w:p w14:paraId="4510A9D6" w14:textId="4FF1A0A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94,707 (53.5)</w:t>
            </w:r>
          </w:p>
        </w:tc>
        <w:tc>
          <w:tcPr>
            <w:tcW w:w="1469" w:type="dxa"/>
          </w:tcPr>
          <w:p w14:paraId="29D1FBD8" w14:textId="7769D8F8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60" w:type="dxa"/>
            <w:noWrap/>
            <w:hideMark/>
          </w:tcPr>
          <w:p w14:paraId="2B50577A" w14:textId="7376A62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7D020501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4CDAE0CD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Mild</w:t>
            </w:r>
          </w:p>
        </w:tc>
        <w:tc>
          <w:tcPr>
            <w:tcW w:w="2924" w:type="dxa"/>
            <w:noWrap/>
            <w:hideMark/>
          </w:tcPr>
          <w:p w14:paraId="03EF092B" w14:textId="10BCD892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85,076 (30.0)</w:t>
            </w:r>
          </w:p>
        </w:tc>
        <w:tc>
          <w:tcPr>
            <w:tcW w:w="2368" w:type="dxa"/>
            <w:noWrap/>
            <w:hideMark/>
          </w:tcPr>
          <w:p w14:paraId="043F714B" w14:textId="519B5AA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5,359 (36.5)</w:t>
            </w:r>
          </w:p>
        </w:tc>
        <w:tc>
          <w:tcPr>
            <w:tcW w:w="1469" w:type="dxa"/>
          </w:tcPr>
          <w:p w14:paraId="4DE142F6" w14:textId="0D38BC4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60" w:type="dxa"/>
            <w:noWrap/>
            <w:hideMark/>
          </w:tcPr>
          <w:p w14:paraId="10EA0657" w14:textId="77B74BB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78427125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5186E98E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Heavy</w:t>
            </w:r>
          </w:p>
        </w:tc>
        <w:tc>
          <w:tcPr>
            <w:tcW w:w="2924" w:type="dxa"/>
            <w:noWrap/>
            <w:hideMark/>
          </w:tcPr>
          <w:p w14:paraId="3FBABF88" w14:textId="37CD02C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2,111 (10.0)</w:t>
            </w:r>
          </w:p>
        </w:tc>
        <w:tc>
          <w:tcPr>
            <w:tcW w:w="2368" w:type="dxa"/>
            <w:noWrap/>
            <w:hideMark/>
          </w:tcPr>
          <w:p w14:paraId="7A52A12A" w14:textId="51374D3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1,279 (10.0)</w:t>
            </w:r>
          </w:p>
        </w:tc>
        <w:tc>
          <w:tcPr>
            <w:tcW w:w="1469" w:type="dxa"/>
          </w:tcPr>
          <w:p w14:paraId="11E76D45" w14:textId="549AFEBA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360" w:type="dxa"/>
            <w:noWrap/>
            <w:hideMark/>
          </w:tcPr>
          <w:p w14:paraId="4EFDC384" w14:textId="55D2C54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4FDBF439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27FBA29C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Regular exercise</w:t>
            </w:r>
          </w:p>
        </w:tc>
        <w:tc>
          <w:tcPr>
            <w:tcW w:w="2924" w:type="dxa"/>
            <w:noWrap/>
            <w:hideMark/>
          </w:tcPr>
          <w:p w14:paraId="7B9A1269" w14:textId="4EF0467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1,220 (19.0)</w:t>
            </w:r>
          </w:p>
        </w:tc>
        <w:tc>
          <w:tcPr>
            <w:tcW w:w="2368" w:type="dxa"/>
            <w:noWrap/>
            <w:hideMark/>
          </w:tcPr>
          <w:p w14:paraId="60C13AE2" w14:textId="23A6CDF1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52,228 (22.7)</w:t>
            </w:r>
          </w:p>
        </w:tc>
        <w:tc>
          <w:tcPr>
            <w:tcW w:w="1469" w:type="dxa"/>
          </w:tcPr>
          <w:p w14:paraId="1C4F0FFB" w14:textId="592AFBB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90</w:t>
            </w:r>
          </w:p>
        </w:tc>
        <w:tc>
          <w:tcPr>
            <w:tcW w:w="1360" w:type="dxa"/>
            <w:noWrap/>
            <w:hideMark/>
          </w:tcPr>
          <w:p w14:paraId="6FFCC9F0" w14:textId="7657AB2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102E6453" w14:textId="77777777" w:rsidTr="00BB042C">
        <w:trPr>
          <w:trHeight w:val="190"/>
        </w:trPr>
        <w:tc>
          <w:tcPr>
            <w:tcW w:w="4537" w:type="dxa"/>
            <w:noWrap/>
          </w:tcPr>
          <w:p w14:paraId="71249B73" w14:textId="471B2D76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Comorbidities</w:t>
            </w:r>
          </w:p>
        </w:tc>
        <w:tc>
          <w:tcPr>
            <w:tcW w:w="2924" w:type="dxa"/>
            <w:noWrap/>
          </w:tcPr>
          <w:p w14:paraId="246C84FD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8" w:type="dxa"/>
            <w:noWrap/>
          </w:tcPr>
          <w:p w14:paraId="72369B46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3DA0F9FF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noWrap/>
          </w:tcPr>
          <w:p w14:paraId="33EFC391" w14:textId="2024C4DC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0551E75C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54A158F0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Hypertension</w:t>
            </w:r>
          </w:p>
        </w:tc>
        <w:tc>
          <w:tcPr>
            <w:tcW w:w="2924" w:type="dxa"/>
            <w:noWrap/>
            <w:hideMark/>
          </w:tcPr>
          <w:p w14:paraId="4CDDC581" w14:textId="71882A8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43,763 (57.8)</w:t>
            </w:r>
          </w:p>
        </w:tc>
        <w:tc>
          <w:tcPr>
            <w:tcW w:w="2368" w:type="dxa"/>
            <w:noWrap/>
            <w:hideMark/>
          </w:tcPr>
          <w:p w14:paraId="72EEC94A" w14:textId="67FAB7A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22,341 (56.0)</w:t>
            </w:r>
          </w:p>
        </w:tc>
        <w:tc>
          <w:tcPr>
            <w:tcW w:w="1469" w:type="dxa"/>
          </w:tcPr>
          <w:p w14:paraId="14D11926" w14:textId="6108572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35</w:t>
            </w:r>
          </w:p>
        </w:tc>
        <w:tc>
          <w:tcPr>
            <w:tcW w:w="1360" w:type="dxa"/>
            <w:noWrap/>
            <w:hideMark/>
          </w:tcPr>
          <w:p w14:paraId="4DAD1D82" w14:textId="63A38FD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3B516F24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322573D0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Dyslipidemia</w:t>
            </w:r>
          </w:p>
        </w:tc>
        <w:tc>
          <w:tcPr>
            <w:tcW w:w="2924" w:type="dxa"/>
            <w:noWrap/>
            <w:hideMark/>
          </w:tcPr>
          <w:p w14:paraId="61D8BFA9" w14:textId="0FD450A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07,272 (43.3)</w:t>
            </w:r>
          </w:p>
        </w:tc>
        <w:tc>
          <w:tcPr>
            <w:tcW w:w="2368" w:type="dxa"/>
            <w:noWrap/>
            <w:hideMark/>
          </w:tcPr>
          <w:p w14:paraId="533DB313" w14:textId="67955C1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51,487 (40.6)</w:t>
            </w:r>
          </w:p>
        </w:tc>
        <w:tc>
          <w:tcPr>
            <w:tcW w:w="1469" w:type="dxa"/>
          </w:tcPr>
          <w:p w14:paraId="0B5762F8" w14:textId="6E08D95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60" w:type="dxa"/>
            <w:noWrap/>
            <w:hideMark/>
          </w:tcPr>
          <w:p w14:paraId="010BC356" w14:textId="34BE809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37948EAB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3E219B0F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CKD</w:t>
            </w:r>
          </w:p>
        </w:tc>
        <w:tc>
          <w:tcPr>
            <w:tcW w:w="2924" w:type="dxa"/>
            <w:noWrap/>
            <w:hideMark/>
          </w:tcPr>
          <w:p w14:paraId="2A4671BB" w14:textId="5F275882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5,457 (12.6)</w:t>
            </w:r>
          </w:p>
        </w:tc>
        <w:tc>
          <w:tcPr>
            <w:tcW w:w="2368" w:type="dxa"/>
            <w:noWrap/>
            <w:hideMark/>
          </w:tcPr>
          <w:p w14:paraId="6B85E042" w14:textId="540BE678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6,866 (10.5)</w:t>
            </w:r>
          </w:p>
        </w:tc>
        <w:tc>
          <w:tcPr>
            <w:tcW w:w="1469" w:type="dxa"/>
          </w:tcPr>
          <w:p w14:paraId="6BD03009" w14:textId="6486B6F2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64</w:t>
            </w:r>
          </w:p>
        </w:tc>
        <w:tc>
          <w:tcPr>
            <w:tcW w:w="1360" w:type="dxa"/>
            <w:noWrap/>
            <w:hideMark/>
          </w:tcPr>
          <w:p w14:paraId="09F92F34" w14:textId="327C763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6A2A2865" w14:textId="77777777" w:rsidTr="00BB042C">
        <w:trPr>
          <w:trHeight w:val="183"/>
        </w:trPr>
        <w:tc>
          <w:tcPr>
            <w:tcW w:w="4537" w:type="dxa"/>
            <w:noWrap/>
            <w:hideMark/>
          </w:tcPr>
          <w:p w14:paraId="5932197A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DM Duration</w:t>
            </w:r>
          </w:p>
        </w:tc>
        <w:tc>
          <w:tcPr>
            <w:tcW w:w="2924" w:type="dxa"/>
            <w:noWrap/>
            <w:hideMark/>
          </w:tcPr>
          <w:p w14:paraId="7208319D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8" w:type="dxa"/>
            <w:noWrap/>
            <w:hideMark/>
          </w:tcPr>
          <w:p w14:paraId="3F643B23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39FDFDE1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noWrap/>
            <w:hideMark/>
          </w:tcPr>
          <w:p w14:paraId="033D8529" w14:textId="2CCFC67A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4078FA" w:rsidRPr="001C4054" w14:paraId="0FF4182F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6E5C94DD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New onset</w:t>
            </w:r>
          </w:p>
        </w:tc>
        <w:tc>
          <w:tcPr>
            <w:tcW w:w="2924" w:type="dxa"/>
            <w:noWrap/>
            <w:hideMark/>
          </w:tcPr>
          <w:p w14:paraId="70C7E1E3" w14:textId="037B496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09,911 (37.3)</w:t>
            </w:r>
          </w:p>
        </w:tc>
        <w:tc>
          <w:tcPr>
            <w:tcW w:w="2368" w:type="dxa"/>
            <w:noWrap/>
            <w:hideMark/>
          </w:tcPr>
          <w:p w14:paraId="3F31A831" w14:textId="094C6D5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12,250 (37.1)</w:t>
            </w:r>
          </w:p>
        </w:tc>
        <w:tc>
          <w:tcPr>
            <w:tcW w:w="1469" w:type="dxa"/>
          </w:tcPr>
          <w:p w14:paraId="30B794BF" w14:textId="1F2541C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360" w:type="dxa"/>
            <w:noWrap/>
            <w:hideMark/>
          </w:tcPr>
          <w:p w14:paraId="6F0E3AD6" w14:textId="6001661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73CD9A78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2250810B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-4 years</w:t>
            </w:r>
          </w:p>
        </w:tc>
        <w:tc>
          <w:tcPr>
            <w:tcW w:w="2924" w:type="dxa"/>
            <w:noWrap/>
            <w:hideMark/>
          </w:tcPr>
          <w:p w14:paraId="05733ECB" w14:textId="2BBB7D3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08,727 (31.1)</w:t>
            </w:r>
          </w:p>
        </w:tc>
        <w:tc>
          <w:tcPr>
            <w:tcW w:w="2368" w:type="dxa"/>
            <w:noWrap/>
            <w:hideMark/>
          </w:tcPr>
          <w:p w14:paraId="313CA346" w14:textId="5E5BF82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46,585 (31.2)</w:t>
            </w:r>
          </w:p>
        </w:tc>
        <w:tc>
          <w:tcPr>
            <w:tcW w:w="1469" w:type="dxa"/>
          </w:tcPr>
          <w:p w14:paraId="5192B923" w14:textId="7358227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360" w:type="dxa"/>
            <w:noWrap/>
            <w:hideMark/>
          </w:tcPr>
          <w:p w14:paraId="7E5090BD" w14:textId="0DD222EE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42BBE9A7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31ABD885" w14:textId="77777777" w:rsidR="004078FA" w:rsidRPr="001C4054" w:rsidRDefault="004078FA" w:rsidP="004078F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5 years</w:t>
            </w:r>
          </w:p>
        </w:tc>
        <w:tc>
          <w:tcPr>
            <w:tcW w:w="2924" w:type="dxa"/>
            <w:noWrap/>
            <w:hideMark/>
          </w:tcPr>
          <w:p w14:paraId="289E2196" w14:textId="52BE5794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16,096 (31.6)</w:t>
            </w:r>
          </w:p>
        </w:tc>
        <w:tc>
          <w:tcPr>
            <w:tcW w:w="2368" w:type="dxa"/>
            <w:noWrap/>
            <w:hideMark/>
          </w:tcPr>
          <w:p w14:paraId="557B44F8" w14:textId="6FE2797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2,510 (31.7)</w:t>
            </w:r>
          </w:p>
        </w:tc>
        <w:tc>
          <w:tcPr>
            <w:tcW w:w="1469" w:type="dxa"/>
          </w:tcPr>
          <w:p w14:paraId="0449C691" w14:textId="172E0BAA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360" w:type="dxa"/>
            <w:noWrap/>
            <w:hideMark/>
          </w:tcPr>
          <w:p w14:paraId="7511B0E3" w14:textId="04D541C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8FA" w:rsidRPr="001C4054" w14:paraId="518CA011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3DFF88CE" w14:textId="2BA4BBA5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Use of insulin</w:t>
            </w:r>
          </w:p>
        </w:tc>
        <w:tc>
          <w:tcPr>
            <w:tcW w:w="2924" w:type="dxa"/>
            <w:noWrap/>
            <w:hideMark/>
          </w:tcPr>
          <w:p w14:paraId="0F301836" w14:textId="6B32AAF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8,001 (10.3)</w:t>
            </w:r>
          </w:p>
        </w:tc>
        <w:tc>
          <w:tcPr>
            <w:tcW w:w="2368" w:type="dxa"/>
            <w:noWrap/>
            <w:hideMark/>
          </w:tcPr>
          <w:p w14:paraId="431D8D22" w14:textId="385D5714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3,607 (7.5)</w:t>
            </w:r>
          </w:p>
        </w:tc>
        <w:tc>
          <w:tcPr>
            <w:tcW w:w="1469" w:type="dxa"/>
          </w:tcPr>
          <w:p w14:paraId="212B7F8B" w14:textId="371F5516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9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60" w:type="dxa"/>
            <w:noWrap/>
            <w:hideMark/>
          </w:tcPr>
          <w:p w14:paraId="5FBC300F" w14:textId="1D53568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2504DA13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1AE5863E" w14:textId="014040B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Number of antidiabetic medications, ≥3</w:t>
            </w:r>
          </w:p>
        </w:tc>
        <w:tc>
          <w:tcPr>
            <w:tcW w:w="2924" w:type="dxa"/>
            <w:noWrap/>
            <w:hideMark/>
          </w:tcPr>
          <w:p w14:paraId="725BB8BC" w14:textId="11D6D78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42,367 (14.8)</w:t>
            </w:r>
          </w:p>
        </w:tc>
        <w:tc>
          <w:tcPr>
            <w:tcW w:w="2368" w:type="dxa"/>
            <w:noWrap/>
            <w:hideMark/>
          </w:tcPr>
          <w:p w14:paraId="43CAF7B0" w14:textId="7A15FB7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8,699 (14.3)</w:t>
            </w:r>
          </w:p>
        </w:tc>
        <w:tc>
          <w:tcPr>
            <w:tcW w:w="1469" w:type="dxa"/>
          </w:tcPr>
          <w:p w14:paraId="59960127" w14:textId="79674388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60" w:type="dxa"/>
            <w:noWrap/>
            <w:hideMark/>
          </w:tcPr>
          <w:p w14:paraId="5C8CEA49" w14:textId="1CC8ACB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39F0D070" w14:textId="77777777" w:rsidTr="00BB042C">
        <w:trPr>
          <w:trHeight w:val="190"/>
        </w:trPr>
        <w:tc>
          <w:tcPr>
            <w:tcW w:w="4537" w:type="dxa"/>
            <w:noWrap/>
            <w:hideMark/>
          </w:tcPr>
          <w:p w14:paraId="26F7197F" w14:textId="77777777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BMI, kg/m2</w:t>
            </w:r>
          </w:p>
        </w:tc>
        <w:tc>
          <w:tcPr>
            <w:tcW w:w="2924" w:type="dxa"/>
            <w:noWrap/>
            <w:hideMark/>
          </w:tcPr>
          <w:p w14:paraId="7099F1E1" w14:textId="5D74EECB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5.1±3.9</w:t>
            </w:r>
          </w:p>
        </w:tc>
        <w:tc>
          <w:tcPr>
            <w:tcW w:w="2368" w:type="dxa"/>
            <w:noWrap/>
            <w:hideMark/>
          </w:tcPr>
          <w:p w14:paraId="5CE12F49" w14:textId="6A2DEFA2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5.0±3.3</w:t>
            </w:r>
          </w:p>
        </w:tc>
        <w:tc>
          <w:tcPr>
            <w:tcW w:w="1469" w:type="dxa"/>
          </w:tcPr>
          <w:p w14:paraId="0EC14F21" w14:textId="0996C01B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1360" w:type="dxa"/>
            <w:noWrap/>
            <w:hideMark/>
          </w:tcPr>
          <w:p w14:paraId="45DFE8BF" w14:textId="6AB722DC" w:rsidR="004078FA" w:rsidRPr="001C4054" w:rsidRDefault="004078FA" w:rsidP="00AF053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47A87DB5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6679257D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Waist Circumference, cm</w:t>
            </w:r>
          </w:p>
        </w:tc>
        <w:tc>
          <w:tcPr>
            <w:tcW w:w="2924" w:type="dxa"/>
            <w:noWrap/>
            <w:hideMark/>
          </w:tcPr>
          <w:p w14:paraId="50A00D38" w14:textId="782115E8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5.4±8.9</w:t>
            </w:r>
          </w:p>
        </w:tc>
        <w:tc>
          <w:tcPr>
            <w:tcW w:w="2368" w:type="dxa"/>
            <w:noWrap/>
            <w:hideMark/>
          </w:tcPr>
          <w:p w14:paraId="2727EAE5" w14:textId="527450F3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5.5±8.4</w:t>
            </w:r>
          </w:p>
        </w:tc>
        <w:tc>
          <w:tcPr>
            <w:tcW w:w="1469" w:type="dxa"/>
          </w:tcPr>
          <w:p w14:paraId="501F1C5F" w14:textId="77547D7C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16</w:t>
            </w:r>
          </w:p>
        </w:tc>
        <w:tc>
          <w:tcPr>
            <w:tcW w:w="1360" w:type="dxa"/>
            <w:noWrap/>
            <w:hideMark/>
          </w:tcPr>
          <w:p w14:paraId="416B2CF5" w14:textId="29056C7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6DF42DDF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25EB6644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Systolic BP, mmHg</w:t>
            </w:r>
          </w:p>
        </w:tc>
        <w:tc>
          <w:tcPr>
            <w:tcW w:w="2924" w:type="dxa"/>
            <w:noWrap/>
            <w:hideMark/>
          </w:tcPr>
          <w:p w14:paraId="52BF0C8E" w14:textId="61EBDD6C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9.2±16.2</w:t>
            </w:r>
          </w:p>
        </w:tc>
        <w:tc>
          <w:tcPr>
            <w:tcW w:w="2368" w:type="dxa"/>
            <w:noWrap/>
            <w:hideMark/>
          </w:tcPr>
          <w:p w14:paraId="065172DD" w14:textId="535257F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8.8±15.3</w:t>
            </w:r>
          </w:p>
        </w:tc>
        <w:tc>
          <w:tcPr>
            <w:tcW w:w="1469" w:type="dxa"/>
          </w:tcPr>
          <w:p w14:paraId="3F119410" w14:textId="344DFAFA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60" w:type="dxa"/>
            <w:noWrap/>
            <w:hideMark/>
          </w:tcPr>
          <w:p w14:paraId="7DB04280" w14:textId="54904E1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5B7E2C64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4B90AA23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Diastolic BP, mmHg</w:t>
            </w:r>
          </w:p>
        </w:tc>
        <w:tc>
          <w:tcPr>
            <w:tcW w:w="2924" w:type="dxa"/>
            <w:noWrap/>
            <w:hideMark/>
          </w:tcPr>
          <w:p w14:paraId="07DBF0BD" w14:textId="6AC74A8C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9.1±10.5</w:t>
            </w:r>
          </w:p>
        </w:tc>
        <w:tc>
          <w:tcPr>
            <w:tcW w:w="2368" w:type="dxa"/>
            <w:noWrap/>
            <w:hideMark/>
          </w:tcPr>
          <w:p w14:paraId="1BAF24FB" w14:textId="77649DBF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9.0±10.0</w:t>
            </w:r>
          </w:p>
        </w:tc>
        <w:tc>
          <w:tcPr>
            <w:tcW w:w="1469" w:type="dxa"/>
          </w:tcPr>
          <w:p w14:paraId="1ED00732" w14:textId="3C4E2B8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60" w:type="dxa"/>
            <w:noWrap/>
            <w:hideMark/>
          </w:tcPr>
          <w:p w14:paraId="292A6C01" w14:textId="206A086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387EBBE3" w14:textId="77777777" w:rsidTr="00BB042C">
        <w:trPr>
          <w:trHeight w:val="231"/>
        </w:trPr>
        <w:tc>
          <w:tcPr>
            <w:tcW w:w="4537" w:type="dxa"/>
            <w:noWrap/>
            <w:hideMark/>
          </w:tcPr>
          <w:p w14:paraId="1279E3DA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Fasting glucose, mg/dL</w:t>
            </w:r>
          </w:p>
        </w:tc>
        <w:tc>
          <w:tcPr>
            <w:tcW w:w="2924" w:type="dxa"/>
            <w:noWrap/>
            <w:hideMark/>
          </w:tcPr>
          <w:p w14:paraId="6926EEC5" w14:textId="2C489E3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6.1±49.6</w:t>
            </w:r>
          </w:p>
        </w:tc>
        <w:tc>
          <w:tcPr>
            <w:tcW w:w="2368" w:type="dxa"/>
            <w:noWrap/>
            <w:hideMark/>
          </w:tcPr>
          <w:p w14:paraId="15A2EDD6" w14:textId="19046DFA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2.9±43.8</w:t>
            </w:r>
          </w:p>
        </w:tc>
        <w:tc>
          <w:tcPr>
            <w:tcW w:w="1469" w:type="dxa"/>
          </w:tcPr>
          <w:p w14:paraId="718682A2" w14:textId="1DE79CA0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68</w:t>
            </w:r>
          </w:p>
        </w:tc>
        <w:tc>
          <w:tcPr>
            <w:tcW w:w="1360" w:type="dxa"/>
            <w:noWrap/>
            <w:hideMark/>
          </w:tcPr>
          <w:p w14:paraId="268ADE4B" w14:textId="2DB0C51C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406365C2" w14:textId="77777777" w:rsidTr="00BB042C">
        <w:trPr>
          <w:trHeight w:val="238"/>
        </w:trPr>
        <w:tc>
          <w:tcPr>
            <w:tcW w:w="4537" w:type="dxa"/>
            <w:noWrap/>
            <w:hideMark/>
          </w:tcPr>
          <w:p w14:paraId="70FAC8BB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Total cholesterol, mg/dL</w:t>
            </w:r>
          </w:p>
        </w:tc>
        <w:tc>
          <w:tcPr>
            <w:tcW w:w="2924" w:type="dxa"/>
            <w:noWrap/>
            <w:hideMark/>
          </w:tcPr>
          <w:p w14:paraId="5FF3A2E5" w14:textId="64572A21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7.2±44.4</w:t>
            </w:r>
          </w:p>
        </w:tc>
        <w:tc>
          <w:tcPr>
            <w:tcW w:w="2368" w:type="dxa"/>
            <w:noWrap/>
            <w:hideMark/>
          </w:tcPr>
          <w:p w14:paraId="20BD19DD" w14:textId="50E27E51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5.3±41.6</w:t>
            </w:r>
          </w:p>
        </w:tc>
        <w:tc>
          <w:tcPr>
            <w:tcW w:w="1469" w:type="dxa"/>
          </w:tcPr>
          <w:p w14:paraId="6DDC71DD" w14:textId="597078C5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43</w:t>
            </w:r>
          </w:p>
        </w:tc>
        <w:tc>
          <w:tcPr>
            <w:tcW w:w="1360" w:type="dxa"/>
            <w:noWrap/>
            <w:hideMark/>
          </w:tcPr>
          <w:p w14:paraId="1195F1A1" w14:textId="504E7B4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2D04D7B0" w14:textId="77777777" w:rsidTr="00BB042C">
        <w:trPr>
          <w:trHeight w:val="231"/>
        </w:trPr>
        <w:tc>
          <w:tcPr>
            <w:tcW w:w="4537" w:type="dxa"/>
            <w:tcBorders>
              <w:bottom w:val="nil"/>
            </w:tcBorders>
            <w:noWrap/>
            <w:hideMark/>
          </w:tcPr>
          <w:p w14:paraId="4043AD20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HDL -C, mg/dL</w:t>
            </w:r>
          </w:p>
        </w:tc>
        <w:tc>
          <w:tcPr>
            <w:tcW w:w="2924" w:type="dxa"/>
            <w:tcBorders>
              <w:bottom w:val="nil"/>
            </w:tcBorders>
            <w:noWrap/>
            <w:hideMark/>
          </w:tcPr>
          <w:p w14:paraId="7F5582CE" w14:textId="060E35A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2.2±26.4</w:t>
            </w:r>
          </w:p>
        </w:tc>
        <w:tc>
          <w:tcPr>
            <w:tcW w:w="2368" w:type="dxa"/>
            <w:tcBorders>
              <w:bottom w:val="nil"/>
            </w:tcBorders>
            <w:noWrap/>
            <w:hideMark/>
          </w:tcPr>
          <w:p w14:paraId="0E882568" w14:textId="59FBD6DA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1.7±22.3</w:t>
            </w:r>
          </w:p>
        </w:tc>
        <w:tc>
          <w:tcPr>
            <w:tcW w:w="1469" w:type="dxa"/>
            <w:tcBorders>
              <w:bottom w:val="nil"/>
            </w:tcBorders>
          </w:tcPr>
          <w:p w14:paraId="21AB6532" w14:textId="494F9FF5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60" w:type="dxa"/>
            <w:tcBorders>
              <w:bottom w:val="nil"/>
            </w:tcBorders>
            <w:noWrap/>
            <w:hideMark/>
          </w:tcPr>
          <w:p w14:paraId="180FB0F8" w14:textId="3D091D0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0AEEC5B1" w14:textId="77777777" w:rsidTr="00BB042C">
        <w:trPr>
          <w:trHeight w:val="238"/>
        </w:trPr>
        <w:tc>
          <w:tcPr>
            <w:tcW w:w="4537" w:type="dxa"/>
            <w:tcBorders>
              <w:top w:val="nil"/>
              <w:bottom w:val="nil"/>
            </w:tcBorders>
            <w:noWrap/>
            <w:hideMark/>
          </w:tcPr>
          <w:p w14:paraId="2DD33A41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LDL -C, mg/dL</w:t>
            </w:r>
          </w:p>
        </w:tc>
        <w:tc>
          <w:tcPr>
            <w:tcW w:w="2924" w:type="dxa"/>
            <w:tcBorders>
              <w:top w:val="nil"/>
              <w:bottom w:val="nil"/>
            </w:tcBorders>
            <w:noWrap/>
            <w:hideMark/>
          </w:tcPr>
          <w:p w14:paraId="1B6E95C0" w14:textId="79A0F6E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1.0±41.7</w:t>
            </w:r>
          </w:p>
        </w:tc>
        <w:tc>
          <w:tcPr>
            <w:tcW w:w="2368" w:type="dxa"/>
            <w:tcBorders>
              <w:top w:val="nil"/>
              <w:bottom w:val="nil"/>
            </w:tcBorders>
            <w:noWrap/>
            <w:hideMark/>
          </w:tcPr>
          <w:p w14:paraId="7C739AD2" w14:textId="2D1D3102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0.6±40.2</w:t>
            </w:r>
          </w:p>
        </w:tc>
        <w:tc>
          <w:tcPr>
            <w:tcW w:w="1469" w:type="dxa"/>
            <w:tcBorders>
              <w:top w:val="nil"/>
              <w:bottom w:val="nil"/>
            </w:tcBorders>
          </w:tcPr>
          <w:p w14:paraId="456019B0" w14:textId="77532889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  <w:r w:rsidR="00681DA1" w:rsidRPr="001C40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60" w:type="dxa"/>
            <w:tcBorders>
              <w:top w:val="nil"/>
              <w:bottom w:val="nil"/>
            </w:tcBorders>
            <w:noWrap/>
            <w:hideMark/>
          </w:tcPr>
          <w:p w14:paraId="7A0773B4" w14:textId="4755E5D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4078FA" w:rsidRPr="001C4054" w14:paraId="12EE7EBC" w14:textId="77777777" w:rsidTr="00BB042C">
        <w:trPr>
          <w:trHeight w:val="238"/>
        </w:trPr>
        <w:tc>
          <w:tcPr>
            <w:tcW w:w="4537" w:type="dxa"/>
            <w:tcBorders>
              <w:top w:val="nil"/>
              <w:bottom w:val="single" w:sz="12" w:space="0" w:color="auto"/>
            </w:tcBorders>
            <w:noWrap/>
            <w:hideMark/>
          </w:tcPr>
          <w:p w14:paraId="0522D02D" w14:textId="164FD0BB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Triglyceride, mg/dL </w:t>
            </w:r>
            <w:r w:rsidRPr="001C4054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924" w:type="dxa"/>
            <w:tcBorders>
              <w:top w:val="nil"/>
              <w:bottom w:val="single" w:sz="12" w:space="0" w:color="auto"/>
            </w:tcBorders>
            <w:noWrap/>
            <w:hideMark/>
          </w:tcPr>
          <w:p w14:paraId="2398FCA8" w14:textId="77777777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0.3 (150.16-150.44)</w:t>
            </w:r>
          </w:p>
        </w:tc>
        <w:tc>
          <w:tcPr>
            <w:tcW w:w="2368" w:type="dxa"/>
            <w:tcBorders>
              <w:top w:val="nil"/>
              <w:bottom w:val="single" w:sz="12" w:space="0" w:color="auto"/>
            </w:tcBorders>
            <w:noWrap/>
            <w:hideMark/>
          </w:tcPr>
          <w:p w14:paraId="3F21763F" w14:textId="5762DB8C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5.0 (144.79-145.1)</w:t>
            </w:r>
          </w:p>
        </w:tc>
        <w:tc>
          <w:tcPr>
            <w:tcW w:w="1469" w:type="dxa"/>
            <w:tcBorders>
              <w:top w:val="nil"/>
              <w:bottom w:val="single" w:sz="12" w:space="0" w:color="auto"/>
            </w:tcBorders>
          </w:tcPr>
          <w:p w14:paraId="5EE84185" w14:textId="4C470D0D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060</w:t>
            </w:r>
          </w:p>
        </w:tc>
        <w:tc>
          <w:tcPr>
            <w:tcW w:w="1360" w:type="dxa"/>
            <w:tcBorders>
              <w:top w:val="nil"/>
              <w:bottom w:val="single" w:sz="12" w:space="0" w:color="auto"/>
            </w:tcBorders>
            <w:noWrap/>
            <w:hideMark/>
          </w:tcPr>
          <w:p w14:paraId="01C23817" w14:textId="12C65CF1" w:rsidR="004078FA" w:rsidRPr="001C4054" w:rsidRDefault="004078FA" w:rsidP="004078F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</w:tbl>
    <w:p w14:paraId="4CD85A3C" w14:textId="501D1D07" w:rsidR="004C32A7" w:rsidRPr="001C4054" w:rsidRDefault="00000000" w:rsidP="00392673">
      <w:pPr>
        <w:rPr>
          <w:rFonts w:ascii="Times New Roman" w:hAnsi="Times New Roman" w:cs="Times New Roman"/>
          <w:bCs/>
          <w:sz w:val="24"/>
          <w:szCs w:val="24"/>
        </w:rPr>
      </w:pPr>
      <w:r w:rsidRPr="001C4054">
        <w:rPr>
          <w:rFonts w:ascii="Times New Roman" w:hAnsi="Times New Roman" w:cs="Times New Roman"/>
          <w:bCs/>
          <w:sz w:val="24"/>
          <w:szCs w:val="24"/>
        </w:rPr>
        <w:t xml:space="preserve">CKD, chronic kidney disease; DM, diabetes mellitus; </w:t>
      </w:r>
      <w:r w:rsidR="00690583" w:rsidRPr="001C4054">
        <w:rPr>
          <w:rFonts w:ascii="Times New Roman" w:hAnsi="Times New Roman" w:cs="Times New Roman"/>
          <w:bCs/>
          <w:sz w:val="24"/>
          <w:szCs w:val="24"/>
        </w:rPr>
        <w:t>BMI, body mass index; BP, blood pressure, HDL-C, high</w:t>
      </w:r>
      <w:r w:rsidR="00394F30" w:rsidRPr="001C4054">
        <w:rPr>
          <w:rFonts w:ascii="Times New Roman" w:hAnsi="Times New Roman" w:cs="Times New Roman"/>
          <w:bCs/>
          <w:sz w:val="24"/>
          <w:szCs w:val="24"/>
        </w:rPr>
        <w:t>-</w:t>
      </w:r>
      <w:r w:rsidR="00690583" w:rsidRPr="001C4054">
        <w:rPr>
          <w:rFonts w:ascii="Times New Roman" w:hAnsi="Times New Roman" w:cs="Times New Roman"/>
          <w:bCs/>
          <w:sz w:val="24"/>
          <w:szCs w:val="24"/>
        </w:rPr>
        <w:t>density lipoprotein-cholesterol; LDL-C, low</w:t>
      </w:r>
      <w:r w:rsidR="00394F30" w:rsidRPr="001C4054">
        <w:rPr>
          <w:rFonts w:ascii="Times New Roman" w:hAnsi="Times New Roman" w:cs="Times New Roman"/>
          <w:bCs/>
          <w:sz w:val="24"/>
          <w:szCs w:val="24"/>
        </w:rPr>
        <w:t>-</w:t>
      </w:r>
      <w:r w:rsidR="00690583" w:rsidRPr="001C4054">
        <w:rPr>
          <w:rFonts w:ascii="Times New Roman" w:hAnsi="Times New Roman" w:cs="Times New Roman"/>
          <w:bCs/>
          <w:sz w:val="24"/>
          <w:szCs w:val="24"/>
        </w:rPr>
        <w:t>density lipoprotein-cholesterol</w:t>
      </w:r>
    </w:p>
    <w:p w14:paraId="5F794DDD" w14:textId="77777777" w:rsidR="00690583" w:rsidRPr="001C4054" w:rsidRDefault="00000000" w:rsidP="00690583">
      <w:pPr>
        <w:rPr>
          <w:rFonts w:ascii="Times New Roman" w:hAnsi="Times New Roman" w:cs="Times New Roman"/>
          <w:bCs/>
          <w:sz w:val="24"/>
          <w:szCs w:val="24"/>
        </w:rPr>
      </w:pPr>
      <w:r w:rsidRPr="001C4054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1C4054">
        <w:rPr>
          <w:rFonts w:ascii="Times New Roman" w:hAnsi="Times New Roman" w:cs="Times New Roman"/>
          <w:bCs/>
          <w:sz w:val="24"/>
          <w:szCs w:val="24"/>
        </w:rPr>
        <w:t xml:space="preserve"> Geometric mean with 95% confidence interval</w:t>
      </w:r>
    </w:p>
    <w:p w14:paraId="28BA4732" w14:textId="721AF236" w:rsidR="00BB042C" w:rsidRPr="001C4054" w:rsidRDefault="00BB042C" w:rsidP="00BB042C">
      <w:pPr>
        <w:rPr>
          <w:rFonts w:ascii="Times New Roman" w:hAnsi="Times New Roman" w:cs="Times New Roman"/>
          <w:bCs/>
          <w:sz w:val="24"/>
          <w:szCs w:val="24"/>
        </w:rPr>
      </w:pPr>
      <w:r w:rsidRPr="001C4054">
        <w:rPr>
          <w:rFonts w:ascii="Times New Roman" w:hAnsi="Times New Roman" w:cs="Times New Roman"/>
          <w:bCs/>
          <w:sz w:val="24"/>
          <w:szCs w:val="24"/>
          <w:vertAlign w:val="superscript"/>
        </w:rPr>
        <w:t>b</w:t>
      </w:r>
      <w:r w:rsidRPr="001C405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06BD7" w:rsidRPr="001C4054">
        <w:rPr>
          <w:rFonts w:ascii="Times New Roman" w:hAnsi="Times New Roman" w:cs="Times New Roman"/>
          <w:bCs/>
          <w:sz w:val="24"/>
          <w:szCs w:val="24"/>
        </w:rPr>
        <w:t>The e</w:t>
      </w:r>
      <w:r w:rsidRPr="001C4054">
        <w:rPr>
          <w:rFonts w:ascii="Times New Roman" w:hAnsi="Times New Roman" w:cs="Times New Roman"/>
          <w:bCs/>
          <w:sz w:val="24"/>
          <w:szCs w:val="24"/>
        </w:rPr>
        <w:t>ffect size was de</w:t>
      </w:r>
      <w:r w:rsidR="00A409CA" w:rsidRPr="001C4054">
        <w:rPr>
          <w:rFonts w:ascii="Times New Roman" w:hAnsi="Times New Roman" w:cs="Times New Roman"/>
          <w:bCs/>
          <w:sz w:val="24"/>
          <w:szCs w:val="24"/>
        </w:rPr>
        <w:t>fined</w:t>
      </w:r>
      <w:r w:rsidRPr="001C405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06BD7" w:rsidRPr="001C4054">
        <w:rPr>
          <w:rFonts w:ascii="Times New Roman" w:hAnsi="Times New Roman" w:cs="Times New Roman"/>
          <w:bCs/>
          <w:sz w:val="24"/>
          <w:szCs w:val="24"/>
        </w:rPr>
        <w:t xml:space="preserve">as </w:t>
      </w:r>
      <w:r w:rsidRPr="001C4054">
        <w:rPr>
          <w:rFonts w:ascii="Times New Roman" w:hAnsi="Times New Roman" w:cs="Times New Roman"/>
          <w:bCs/>
          <w:sz w:val="24"/>
          <w:szCs w:val="24"/>
        </w:rPr>
        <w:t>small (0.2), medium (0.5) and large (0.8).</w:t>
      </w:r>
    </w:p>
    <w:p w14:paraId="648E980F" w14:textId="646F90A1" w:rsidR="004C32A7" w:rsidRPr="001C4054" w:rsidRDefault="00000000" w:rsidP="00690583">
      <w:pPr>
        <w:rPr>
          <w:rFonts w:ascii="Times New Roman" w:hAnsi="Times New Roman" w:cs="Times New Roman"/>
          <w:bCs/>
          <w:sz w:val="24"/>
          <w:szCs w:val="24"/>
        </w:rPr>
      </w:pPr>
      <w:r w:rsidRPr="001C4054">
        <w:rPr>
          <w:rFonts w:ascii="Times New Roman" w:hAnsi="Times New Roman" w:cs="Times New Roman"/>
          <w:bCs/>
          <w:sz w:val="24"/>
          <w:szCs w:val="24"/>
        </w:rPr>
        <w:t>Values are presented as mean ± standard deviation for continuous variables and number</w:t>
      </w:r>
      <w:r w:rsidR="00C57B27" w:rsidRPr="001C4054">
        <w:rPr>
          <w:rFonts w:ascii="Times New Roman" w:hAnsi="Times New Roman" w:cs="Times New Roman"/>
          <w:bCs/>
          <w:sz w:val="24"/>
          <w:szCs w:val="24"/>
        </w:rPr>
        <w:t>s</w:t>
      </w:r>
      <w:r w:rsidRPr="001C4054">
        <w:rPr>
          <w:rFonts w:ascii="Times New Roman" w:hAnsi="Times New Roman" w:cs="Times New Roman"/>
          <w:bCs/>
          <w:sz w:val="24"/>
          <w:szCs w:val="24"/>
        </w:rPr>
        <w:t xml:space="preserve"> (%) for categorical variables.</w:t>
      </w:r>
    </w:p>
    <w:p w14:paraId="53C16427" w14:textId="77777777" w:rsidR="004C32A7" w:rsidRPr="001C4054" w:rsidRDefault="004C32A7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1A23F5AA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0416F36C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3505211D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072A478D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10A79DB4" w14:textId="77777777" w:rsidR="003914A7" w:rsidRPr="001C4054" w:rsidRDefault="003914A7" w:rsidP="00392673">
      <w:pPr>
        <w:rPr>
          <w:rFonts w:ascii="Times New Roman" w:hAnsi="Times New Roman" w:cs="Times New Roman"/>
          <w:b/>
          <w:sz w:val="24"/>
          <w:szCs w:val="24"/>
        </w:rPr>
        <w:sectPr w:rsidR="003914A7" w:rsidRPr="001C4054" w:rsidSect="00B405AC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7DA2D935" w14:textId="382D430C" w:rsidR="00097E99" w:rsidRPr="001C4054" w:rsidRDefault="00000000" w:rsidP="00097E99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151718499"/>
      <w:r w:rsidRPr="001C405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2. </w:t>
      </w:r>
      <w:r w:rsidR="00690583" w:rsidRPr="001C4054">
        <w:rPr>
          <w:rFonts w:ascii="Times New Roman" w:hAnsi="Times New Roman" w:cs="Times New Roman"/>
          <w:b/>
          <w:bCs/>
          <w:sz w:val="24"/>
          <w:szCs w:val="24"/>
        </w:rPr>
        <w:t>Beta coefficients</w:t>
      </w:r>
      <w:r w:rsidRPr="001C4054">
        <w:rPr>
          <w:rFonts w:ascii="Times New Roman" w:hAnsi="Times New Roman" w:cs="Times New Roman"/>
          <w:b/>
          <w:bCs/>
          <w:sz w:val="24"/>
          <w:szCs w:val="24"/>
        </w:rPr>
        <w:t xml:space="preserve"> (95% confidence interval) for depression incidence </w:t>
      </w:r>
      <w:r w:rsidR="00E1151F" w:rsidRPr="001C4054">
        <w:rPr>
          <w:rFonts w:ascii="Times New Roman" w:hAnsi="Times New Roman" w:cs="Times New Roman"/>
          <w:b/>
          <w:bCs/>
          <w:sz w:val="24"/>
          <w:szCs w:val="24"/>
        </w:rPr>
        <w:t>based on changes in</w:t>
      </w:r>
      <w:r w:rsidR="00690583" w:rsidRPr="001C40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3" w:name="_Hlk151719033"/>
      <w:r w:rsidR="00C02BB3" w:rsidRPr="001C4054">
        <w:rPr>
          <w:rFonts w:ascii="Times New Roman" w:hAnsi="Times New Roman" w:cs="Times New Roman"/>
          <w:b/>
          <w:bCs/>
          <w:sz w:val="24"/>
          <w:szCs w:val="24"/>
        </w:rPr>
        <w:t xml:space="preserve">body weight change </w:t>
      </w:r>
      <w:r w:rsidR="00E1151F" w:rsidRPr="001C4054">
        <w:rPr>
          <w:rFonts w:ascii="Times New Roman" w:hAnsi="Times New Roman" w:cs="Times New Roman"/>
          <w:b/>
          <w:bCs/>
          <w:sz w:val="24"/>
          <w:szCs w:val="24"/>
        </w:rPr>
        <w:t>as a</w:t>
      </w:r>
      <w:r w:rsidR="00C02BB3" w:rsidRPr="001C4054">
        <w:rPr>
          <w:rFonts w:ascii="Times New Roman" w:hAnsi="Times New Roman" w:cs="Times New Roman"/>
          <w:b/>
          <w:bCs/>
          <w:sz w:val="24"/>
          <w:szCs w:val="24"/>
        </w:rPr>
        <w:t xml:space="preserve"> continuous </w:t>
      </w:r>
      <w:bookmarkEnd w:id="3"/>
      <w:proofErr w:type="gramStart"/>
      <w:r w:rsidR="00340580" w:rsidRPr="001C4054">
        <w:rPr>
          <w:rFonts w:ascii="Times New Roman" w:hAnsi="Times New Roman" w:cs="Times New Roman"/>
          <w:b/>
          <w:bCs/>
          <w:sz w:val="24"/>
          <w:szCs w:val="24"/>
        </w:rPr>
        <w:t>variable</w:t>
      </w:r>
      <w:proofErr w:type="gramEnd"/>
    </w:p>
    <w:bookmarkEnd w:id="2"/>
    <w:p w14:paraId="546E9E37" w14:textId="77777777" w:rsidR="00097E99" w:rsidRPr="001C4054" w:rsidRDefault="00097E99" w:rsidP="00097E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3400" w:type="dxa"/>
        <w:tblBorders>
          <w:top w:val="single" w:sz="12" w:space="0" w:color="auto"/>
          <w:bottom w:val="single" w:sz="12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80"/>
        <w:gridCol w:w="2280"/>
        <w:gridCol w:w="2280"/>
        <w:gridCol w:w="2280"/>
        <w:gridCol w:w="2280"/>
      </w:tblGrid>
      <w:tr w:rsidR="00672BAB" w:rsidRPr="001C4054" w14:paraId="5C799885" w14:textId="77777777" w:rsidTr="00E10A5A">
        <w:trPr>
          <w:trHeight w:val="338"/>
        </w:trPr>
        <w:tc>
          <w:tcPr>
            <w:tcW w:w="4280" w:type="dxa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2B89965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Weight Change</w:t>
            </w:r>
          </w:p>
        </w:tc>
        <w:tc>
          <w:tcPr>
            <w:tcW w:w="9120" w:type="dxa"/>
            <w:gridSpan w:val="4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EE1835E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Beta (95% C.I)</w:t>
            </w:r>
          </w:p>
        </w:tc>
      </w:tr>
      <w:tr w:rsidR="00672BAB" w:rsidRPr="001C4054" w14:paraId="782DAE00" w14:textId="77777777" w:rsidTr="00690583">
        <w:trPr>
          <w:trHeight w:val="345"/>
        </w:trPr>
        <w:tc>
          <w:tcPr>
            <w:tcW w:w="4280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3FDD0B65" w14:textId="77777777" w:rsidR="00690583" w:rsidRPr="001C4054" w:rsidRDefault="00690583" w:rsidP="0069058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0AFCCE" w14:textId="7C0C58B2" w:rsidR="00690583" w:rsidRPr="001C4054" w:rsidRDefault="00000000" w:rsidP="0069058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Crude</w:t>
            </w:r>
          </w:p>
        </w:tc>
        <w:tc>
          <w:tcPr>
            <w:tcW w:w="22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913FE2" w14:textId="124A73BA" w:rsidR="00690583" w:rsidRPr="001C4054" w:rsidRDefault="00000000" w:rsidP="0069058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22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4C7ACC" w14:textId="4D465AB8" w:rsidR="00690583" w:rsidRPr="001C4054" w:rsidRDefault="00000000" w:rsidP="0069058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22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FB8B4" w14:textId="3DF9D550" w:rsidR="00690583" w:rsidRPr="001C4054" w:rsidRDefault="00000000" w:rsidP="00690583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Model 3</w:t>
            </w:r>
          </w:p>
        </w:tc>
      </w:tr>
      <w:tr w:rsidR="00672BAB" w:rsidRPr="001C4054" w14:paraId="4DB04E17" w14:textId="77777777" w:rsidTr="008F77D5">
        <w:trPr>
          <w:trHeight w:val="367"/>
        </w:trPr>
        <w:tc>
          <w:tcPr>
            <w:tcW w:w="4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92353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Difference Weight (kg), per 1SD</w:t>
            </w:r>
          </w:p>
        </w:tc>
        <w:tc>
          <w:tcPr>
            <w:tcW w:w="2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CDB3A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2 (0.91 - 0.92)</w:t>
            </w:r>
          </w:p>
        </w:tc>
        <w:tc>
          <w:tcPr>
            <w:tcW w:w="2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32320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7 (0.97 - 0.97)</w:t>
            </w:r>
          </w:p>
        </w:tc>
        <w:tc>
          <w:tcPr>
            <w:tcW w:w="2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7616A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7 (0.97 - 0.97)</w:t>
            </w:r>
          </w:p>
        </w:tc>
        <w:tc>
          <w:tcPr>
            <w:tcW w:w="2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0CA5F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7 (0.97 - 0.98)</w:t>
            </w:r>
          </w:p>
        </w:tc>
      </w:tr>
      <w:tr w:rsidR="00672BAB" w:rsidRPr="001C4054" w14:paraId="359BE9C9" w14:textId="77777777" w:rsidTr="00E10A5A">
        <w:trPr>
          <w:trHeight w:val="338"/>
        </w:trPr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7FB0AF4E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Absolute Difference weight (kg), per 1 SD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38423EAB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1 (1.01 - 1.02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606AFF5C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1.04 - 1.05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03D35314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4 - 1.05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5D26D3E5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3 - 1.04)</w:t>
            </w:r>
          </w:p>
        </w:tc>
      </w:tr>
      <w:tr w:rsidR="00672BAB" w:rsidRPr="001C4054" w14:paraId="698AFBFD" w14:textId="77777777" w:rsidTr="00E10A5A">
        <w:trPr>
          <w:trHeight w:val="338"/>
        </w:trPr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39648595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Weight change (%), per 1 SD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60657C7E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1 (0.91 - 0.91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3065E609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7 (0.97 - 0.98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5036AF33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7 (0.97 - 0.98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5CEC1FC0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8 (0.97 - 0.98)</w:t>
            </w:r>
          </w:p>
        </w:tc>
      </w:tr>
      <w:tr w:rsidR="00672BAB" w:rsidRPr="001C4054" w14:paraId="5B6B4D5A" w14:textId="77777777" w:rsidTr="00E10A5A">
        <w:trPr>
          <w:trHeight w:val="345"/>
        </w:trPr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13F200B0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Absolute Weight change (%), per 1 SD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4611295E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6 (1.06 - 1.07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1B6CD54A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4 - 1.05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393F3F11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4 - 1.05)</w:t>
            </w:r>
          </w:p>
        </w:tc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4A633815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3 - 1.04)</w:t>
            </w:r>
          </w:p>
        </w:tc>
      </w:tr>
    </w:tbl>
    <w:p w14:paraId="27D650E2" w14:textId="2537B274" w:rsidR="00097E99" w:rsidRPr="001C4054" w:rsidRDefault="00000000" w:rsidP="00392673">
      <w:pPr>
        <w:rPr>
          <w:rFonts w:ascii="Times New Roman" w:hAnsi="Times New Roman" w:cs="Times New Roman"/>
          <w:bCs/>
          <w:sz w:val="24"/>
          <w:szCs w:val="24"/>
        </w:rPr>
      </w:pPr>
      <w:r w:rsidRPr="001C4054">
        <w:rPr>
          <w:rFonts w:ascii="Times New Roman" w:hAnsi="Times New Roman" w:cs="Times New Roman"/>
          <w:bCs/>
          <w:sz w:val="24"/>
          <w:szCs w:val="24"/>
        </w:rPr>
        <w:t>SD, standard deviation</w:t>
      </w:r>
      <w:r w:rsidR="0066138F" w:rsidRPr="001C4054">
        <w:rPr>
          <w:rFonts w:ascii="Times New Roman" w:hAnsi="Times New Roman" w:cs="Times New Roman"/>
          <w:sz w:val="24"/>
          <w:szCs w:val="24"/>
        </w:rPr>
        <w:t>; CI, confidence interval</w:t>
      </w:r>
    </w:p>
    <w:p w14:paraId="25D62270" w14:textId="77777777" w:rsidR="00690583" w:rsidRPr="001C4054" w:rsidRDefault="00000000" w:rsidP="00690583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>Model 1 was adjusted for age and sex.</w:t>
      </w:r>
    </w:p>
    <w:p w14:paraId="22F3FA5B" w14:textId="61390B1C" w:rsidR="00690583" w:rsidRPr="001C4054" w:rsidRDefault="00000000" w:rsidP="00690583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>Model 2 was adjusted for income, smoking status, alcohol consumption, regular physical activity</w:t>
      </w:r>
      <w:r w:rsidR="00394F30" w:rsidRPr="001C4054">
        <w:rPr>
          <w:rFonts w:ascii="Times New Roman" w:hAnsi="Times New Roman" w:cs="Times New Roman"/>
          <w:sz w:val="24"/>
          <w:szCs w:val="24"/>
        </w:rPr>
        <w:t>,</w:t>
      </w:r>
      <w:r w:rsidRPr="001C4054">
        <w:rPr>
          <w:rFonts w:ascii="Times New Roman" w:hAnsi="Times New Roman" w:cs="Times New Roman"/>
          <w:sz w:val="24"/>
          <w:szCs w:val="24"/>
        </w:rPr>
        <w:t xml:space="preserve"> and comorbidities (hypertension, dyslipidemia, chronic kidney disease) in addition to covariates in model 1.</w:t>
      </w:r>
    </w:p>
    <w:p w14:paraId="04D83C78" w14:textId="1CBB870F" w:rsidR="00690583" w:rsidRPr="001C4054" w:rsidRDefault="00000000" w:rsidP="00690583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 xml:space="preserve">Model 3 was adjusted for duration of type 2 diabetes mellitus, insulin use, </w:t>
      </w:r>
      <w:r w:rsidR="00394F30" w:rsidRPr="001C4054">
        <w:rPr>
          <w:rFonts w:ascii="Times New Roman" w:hAnsi="Times New Roman" w:cs="Times New Roman"/>
          <w:sz w:val="24"/>
          <w:szCs w:val="24"/>
        </w:rPr>
        <w:t xml:space="preserve">and </w:t>
      </w:r>
      <w:r w:rsidRPr="001C4054">
        <w:rPr>
          <w:rFonts w:ascii="Times New Roman" w:hAnsi="Times New Roman" w:cs="Times New Roman"/>
          <w:sz w:val="24"/>
          <w:szCs w:val="24"/>
        </w:rPr>
        <w:t>number of antidiabetic medications (</w:t>
      </w:r>
      <w:r w:rsidRPr="001C4054">
        <w:rPr>
          <w:rFonts w:ascii="Times New Roman" w:eastAsia="HY중고딕" w:hAnsi="Times New Roman" w:cs="Times New Roman"/>
          <w:sz w:val="24"/>
          <w:szCs w:val="24"/>
        </w:rPr>
        <w:t>≥</w:t>
      </w:r>
      <w:r w:rsidRPr="001C4054">
        <w:rPr>
          <w:rFonts w:ascii="Times New Roman" w:hAnsi="Times New Roman" w:cs="Times New Roman"/>
          <w:sz w:val="24"/>
          <w:szCs w:val="24"/>
        </w:rPr>
        <w:t xml:space="preserve"> 3) in addition to covariates in model 2. </w:t>
      </w:r>
    </w:p>
    <w:p w14:paraId="15F6B049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22FA768E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5CAA4F80" w14:textId="77777777" w:rsidR="004C32A7" w:rsidRPr="001C4054" w:rsidRDefault="004C32A7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293964C6" w14:textId="77777777" w:rsidR="004C32A7" w:rsidRPr="001C4054" w:rsidRDefault="004C32A7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5CF3B86E" w14:textId="77777777" w:rsidR="008E75B7" w:rsidRPr="001C4054" w:rsidRDefault="008E75B7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50C08908" w14:textId="77777777" w:rsidR="008E75B7" w:rsidRPr="001C4054" w:rsidRDefault="008E75B7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5745049D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53C09BED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45B778B1" w14:textId="2515CA56" w:rsidR="00097E99" w:rsidRPr="001C4054" w:rsidRDefault="00000000" w:rsidP="00097E99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151718883"/>
      <w:r w:rsidRPr="001C405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3. Hazard ratios (95% confidence interval) for depression incidence according to categorical shift of body mass index </w:t>
      </w:r>
    </w:p>
    <w:tbl>
      <w:tblPr>
        <w:tblpPr w:leftFromText="142" w:rightFromText="142" w:vertAnchor="text" w:horzAnchor="margin" w:tblpY="348"/>
        <w:tblW w:w="143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60"/>
        <w:gridCol w:w="2033"/>
        <w:gridCol w:w="1291"/>
        <w:gridCol w:w="1291"/>
        <w:gridCol w:w="1881"/>
        <w:gridCol w:w="1458"/>
        <w:gridCol w:w="2343"/>
        <w:gridCol w:w="2343"/>
      </w:tblGrid>
      <w:tr w:rsidR="00672BAB" w:rsidRPr="001C4054" w14:paraId="3DBFE1E0" w14:textId="77777777" w:rsidTr="00967582">
        <w:trPr>
          <w:trHeight w:val="287"/>
        </w:trPr>
        <w:tc>
          <w:tcPr>
            <w:tcW w:w="1660" w:type="dxa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bookmarkEnd w:id="4"/>
          <w:p w14:paraId="2A9E0900" w14:textId="77777777" w:rsidR="00967582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BMI </w:t>
            </w:r>
          </w:p>
          <w:p w14:paraId="0BCC11A8" w14:textId="77777777" w:rsidR="00967582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Pr="001C40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exam) </w:t>
            </w:r>
          </w:p>
        </w:tc>
        <w:tc>
          <w:tcPr>
            <w:tcW w:w="2033" w:type="dxa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CE068A" w14:textId="77777777" w:rsidR="00967582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BMI </w:t>
            </w:r>
          </w:p>
          <w:p w14:paraId="30DDB1ED" w14:textId="77777777" w:rsidR="00967582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(2</w:t>
            </w:r>
            <w:r w:rsidRPr="001C40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exam)</w:t>
            </w:r>
          </w:p>
        </w:tc>
        <w:tc>
          <w:tcPr>
            <w:tcW w:w="1291" w:type="dxa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FFAA1D" w14:textId="77777777" w:rsidR="00967582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91" w:type="dxa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2DEC48" w14:textId="77777777" w:rsidR="00967582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Event</w:t>
            </w:r>
          </w:p>
        </w:tc>
        <w:tc>
          <w:tcPr>
            <w:tcW w:w="1881" w:type="dxa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CE6683" w14:textId="68812908" w:rsidR="00967582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458" w:type="dxa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73FA00E" w14:textId="77777777" w:rsidR="00967582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IR,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br/>
              <w:t>per 1000 PY</w:t>
            </w:r>
          </w:p>
        </w:tc>
        <w:tc>
          <w:tcPr>
            <w:tcW w:w="4686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37518" w14:textId="5172F0EE" w:rsidR="00967582" w:rsidRPr="001C4054" w:rsidRDefault="00000000" w:rsidP="00967582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HR (95% CI)</w:t>
            </w:r>
            <w:r w:rsidR="001C4054" w:rsidRPr="001C4054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 xml:space="preserve"> </w:t>
            </w:r>
          </w:p>
        </w:tc>
      </w:tr>
      <w:tr w:rsidR="00672BAB" w:rsidRPr="001C4054" w14:paraId="23E6D491" w14:textId="77777777" w:rsidTr="00967582">
        <w:trPr>
          <w:trHeight w:val="287"/>
        </w:trPr>
        <w:tc>
          <w:tcPr>
            <w:tcW w:w="16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E00B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18.5</w:t>
            </w: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FBD24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18.5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024B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854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C686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46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A8BCE6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2429.0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3A290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6.4</w:t>
            </w:r>
          </w:p>
        </w:tc>
        <w:tc>
          <w:tcPr>
            <w:tcW w:w="23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5471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6 (1.10 - 1.22)</w:t>
            </w:r>
          </w:p>
        </w:tc>
        <w:tc>
          <w:tcPr>
            <w:tcW w:w="23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A943CA1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</w:tr>
      <w:tr w:rsidR="00672BAB" w:rsidRPr="001C4054" w14:paraId="69A9B3D1" w14:textId="77777777" w:rsidTr="00E10A5A">
        <w:trPr>
          <w:trHeight w:val="287"/>
        </w:trPr>
        <w:tc>
          <w:tcPr>
            <w:tcW w:w="16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757DB0" w14:textId="77777777" w:rsidR="00097E99" w:rsidRPr="001C4054" w:rsidRDefault="00097E99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BFEC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8.5-25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6ABA9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01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2D97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90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45C05C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516.1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F186B4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3.5</w:t>
            </w:r>
          </w:p>
        </w:tc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975D7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6 (1.00 - 1.13)</w:t>
            </w:r>
          </w:p>
        </w:tc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BA99C4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2 (0.85 - 0.99)</w:t>
            </w:r>
          </w:p>
        </w:tc>
      </w:tr>
      <w:tr w:rsidR="00672BAB" w:rsidRPr="001C4054" w14:paraId="679BA964" w14:textId="77777777" w:rsidTr="00E10A5A">
        <w:trPr>
          <w:trHeight w:val="287"/>
        </w:trPr>
        <w:tc>
          <w:tcPr>
            <w:tcW w:w="16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643AEF" w14:textId="77777777" w:rsidR="00097E99" w:rsidRPr="001C4054" w:rsidRDefault="00097E99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35ACC7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25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232D8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2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D57F87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D8A4FEF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77.8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296142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.3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850E3A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9 (0.72 - 1.36)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F7F7440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86 (0.62 - 1.18)</w:t>
            </w:r>
          </w:p>
        </w:tc>
      </w:tr>
      <w:tr w:rsidR="00672BAB" w:rsidRPr="001C4054" w14:paraId="3BEC80A6" w14:textId="77777777" w:rsidTr="00E10A5A">
        <w:trPr>
          <w:trHeight w:val="287"/>
        </w:trPr>
        <w:tc>
          <w:tcPr>
            <w:tcW w:w="16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E61FB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8.5-25</w:t>
            </w:r>
          </w:p>
        </w:tc>
        <w:tc>
          <w:tcPr>
            <w:tcW w:w="20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1AF4D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18.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03FF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89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448D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50</w:t>
            </w:r>
          </w:p>
        </w:tc>
        <w:tc>
          <w:tcPr>
            <w:tcW w:w="18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792D0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5514.7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81B3E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7.2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9DFA9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21 (1.16 -1.26)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BA60A78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21 (1.16 - 1.26)</w:t>
            </w:r>
          </w:p>
        </w:tc>
      </w:tr>
      <w:tr w:rsidR="00672BAB" w:rsidRPr="001C4054" w14:paraId="0EACCB4B" w14:textId="77777777" w:rsidTr="00E10A5A">
        <w:trPr>
          <w:trHeight w:val="287"/>
        </w:trPr>
        <w:tc>
          <w:tcPr>
            <w:tcW w:w="16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103F16" w14:textId="77777777" w:rsidR="00097E99" w:rsidRPr="001C4054" w:rsidRDefault="00097E99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12694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8.5-25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1D1B5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61073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F3B4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3542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03069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38678.1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DF4E6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3.0</w:t>
            </w:r>
          </w:p>
        </w:tc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03B5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9FFCAA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</w:tr>
      <w:tr w:rsidR="00672BAB" w:rsidRPr="001C4054" w14:paraId="66EFE58B" w14:textId="77777777" w:rsidTr="00E10A5A">
        <w:trPr>
          <w:trHeight w:val="287"/>
        </w:trPr>
        <w:tc>
          <w:tcPr>
            <w:tcW w:w="16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FFC54E" w14:textId="77777777" w:rsidR="00097E99" w:rsidRPr="001C4054" w:rsidRDefault="00097E99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0F8A3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25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8F3AA4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0618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96C9C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098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587E02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88786.5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E6C454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.9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06ADCC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9 (0.98 - 1.01)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E46386F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9 (0.98 - 1.01)</w:t>
            </w:r>
          </w:p>
        </w:tc>
      </w:tr>
      <w:tr w:rsidR="00672BAB" w:rsidRPr="001C4054" w14:paraId="060E1148" w14:textId="77777777" w:rsidTr="00E10A5A">
        <w:trPr>
          <w:trHeight w:val="287"/>
        </w:trPr>
        <w:tc>
          <w:tcPr>
            <w:tcW w:w="1660" w:type="dxa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460301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25</w:t>
            </w:r>
          </w:p>
        </w:tc>
        <w:tc>
          <w:tcPr>
            <w:tcW w:w="20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FA5B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18.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A495A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6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CE8CC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8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BB18D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10.8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74717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3.0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F012B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34 (1.06 - 1.69)</w:t>
            </w:r>
          </w:p>
        </w:tc>
        <w:tc>
          <w:tcPr>
            <w:tcW w:w="23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DBC90DC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37 (1.09 - 1.74)</w:t>
            </w:r>
          </w:p>
        </w:tc>
      </w:tr>
      <w:tr w:rsidR="00672BAB" w:rsidRPr="001C4054" w14:paraId="6D6680B4" w14:textId="77777777" w:rsidTr="00E10A5A">
        <w:trPr>
          <w:trHeight w:val="287"/>
        </w:trPr>
        <w:tc>
          <w:tcPr>
            <w:tcW w:w="166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4B9A3F6" w14:textId="77777777" w:rsidR="00097E99" w:rsidRPr="001C4054" w:rsidRDefault="00097E99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0609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8.5-25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84FCD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347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A3EB7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170</w:t>
            </w:r>
          </w:p>
        </w:tc>
        <w:tc>
          <w:tcPr>
            <w:tcW w:w="1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4EB1E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29785.8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CA275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.2</w:t>
            </w:r>
          </w:p>
        </w:tc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1440F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2 (1.00 - 1.03)</w:t>
            </w:r>
          </w:p>
        </w:tc>
        <w:tc>
          <w:tcPr>
            <w:tcW w:w="2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ECE051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3 - 1.06)</w:t>
            </w:r>
          </w:p>
        </w:tc>
      </w:tr>
      <w:tr w:rsidR="00672BAB" w:rsidRPr="001C4054" w14:paraId="1CFD9EB5" w14:textId="77777777" w:rsidTr="00967582">
        <w:trPr>
          <w:trHeight w:val="293"/>
        </w:trPr>
        <w:tc>
          <w:tcPr>
            <w:tcW w:w="16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0646E35" w14:textId="77777777" w:rsidR="00097E99" w:rsidRPr="001C4054" w:rsidRDefault="00097E99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4A19F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25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93DB6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66049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126C9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8377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4219EBA6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39877.9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772183E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.4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18F3AA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8 (0.97 - 0.98)</w:t>
            </w:r>
          </w:p>
        </w:tc>
        <w:tc>
          <w:tcPr>
            <w:tcW w:w="23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2B48A563" w14:textId="77777777" w:rsidR="00097E99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</w:tr>
    </w:tbl>
    <w:p w14:paraId="48BE5421" w14:textId="77777777" w:rsidR="00097E99" w:rsidRPr="001C4054" w:rsidRDefault="00097E99" w:rsidP="00097E99">
      <w:pPr>
        <w:rPr>
          <w:rFonts w:ascii="Times New Roman" w:hAnsi="Times New Roman" w:cs="Times New Roman"/>
          <w:sz w:val="24"/>
          <w:szCs w:val="24"/>
        </w:rPr>
      </w:pPr>
    </w:p>
    <w:p w14:paraId="48AE4FAD" w14:textId="70A3DAB2" w:rsidR="00097E99" w:rsidRPr="001C4054" w:rsidRDefault="001C4054" w:rsidP="00097E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M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bod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ma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ndex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R,</w:t>
      </w:r>
      <w:r w:rsidRPr="001C4054">
        <w:rPr>
          <w:rFonts w:ascii="Times New Roman" w:hAnsi="Times New Roman" w:cs="Times New Roman"/>
          <w:sz w:val="24"/>
          <w:szCs w:val="24"/>
        </w:rPr>
        <w:t xml:space="preserve"> incidence rate; PY, person-years; HR, hazard ratio; CI, confidence interval</w:t>
      </w:r>
    </w:p>
    <w:p w14:paraId="3922F026" w14:textId="3DE0867D" w:rsidR="00690583" w:rsidRPr="001C4054" w:rsidRDefault="001C4054" w:rsidP="00690583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Cs/>
          <w:sz w:val="24"/>
          <w:szCs w:val="24"/>
        </w:rPr>
        <w:t>HR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Cs/>
          <w:sz w:val="24"/>
          <w:szCs w:val="24"/>
        </w:rPr>
        <w:t>wa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Cs/>
          <w:sz w:val="24"/>
          <w:szCs w:val="24"/>
        </w:rPr>
        <w:t>a</w:t>
      </w:r>
      <w:r w:rsidR="00000000" w:rsidRPr="001C4054">
        <w:rPr>
          <w:rFonts w:ascii="Times New Roman" w:hAnsi="Times New Roman" w:cs="Times New Roman"/>
          <w:sz w:val="24"/>
          <w:szCs w:val="24"/>
        </w:rPr>
        <w:t>djusted for age, sex, income, smoking status, alcohol consumption, regular physical activity</w:t>
      </w:r>
      <w:r w:rsidR="00C02BB3" w:rsidRPr="001C4054">
        <w:rPr>
          <w:rFonts w:ascii="Times New Roman" w:hAnsi="Times New Roman" w:cs="Times New Roman"/>
          <w:sz w:val="24"/>
          <w:szCs w:val="24"/>
        </w:rPr>
        <w:t xml:space="preserve">, </w:t>
      </w:r>
      <w:r w:rsidR="00000000" w:rsidRPr="001C4054">
        <w:rPr>
          <w:rFonts w:ascii="Times New Roman" w:hAnsi="Times New Roman" w:cs="Times New Roman"/>
          <w:sz w:val="24"/>
          <w:szCs w:val="24"/>
        </w:rPr>
        <w:t>comorbidities (hypertension, dyslipidemia, chronic kidney disease)</w:t>
      </w:r>
      <w:r w:rsidR="00C02BB3" w:rsidRPr="001C4054">
        <w:rPr>
          <w:rFonts w:ascii="Times New Roman" w:hAnsi="Times New Roman" w:cs="Times New Roman"/>
          <w:sz w:val="24"/>
          <w:szCs w:val="24"/>
        </w:rPr>
        <w:t xml:space="preserve">, </w:t>
      </w:r>
      <w:r w:rsidR="00000000" w:rsidRPr="001C4054">
        <w:rPr>
          <w:rFonts w:ascii="Times New Roman" w:hAnsi="Times New Roman" w:cs="Times New Roman"/>
          <w:sz w:val="24"/>
          <w:szCs w:val="24"/>
        </w:rPr>
        <w:t xml:space="preserve">duration of type 2 diabetes mellitus, insulin use, </w:t>
      </w:r>
      <w:r w:rsidR="00C02BB3" w:rsidRPr="001C4054">
        <w:rPr>
          <w:rFonts w:ascii="Times New Roman" w:hAnsi="Times New Roman" w:cs="Times New Roman"/>
          <w:sz w:val="24"/>
          <w:szCs w:val="24"/>
        </w:rPr>
        <w:t xml:space="preserve">and </w:t>
      </w:r>
      <w:r w:rsidR="00000000" w:rsidRPr="001C4054">
        <w:rPr>
          <w:rFonts w:ascii="Times New Roman" w:hAnsi="Times New Roman" w:cs="Times New Roman"/>
          <w:sz w:val="24"/>
          <w:szCs w:val="24"/>
        </w:rPr>
        <w:t>number of antidiabetic medications (</w:t>
      </w:r>
      <w:r w:rsidR="00000000" w:rsidRPr="001C4054">
        <w:rPr>
          <w:rFonts w:ascii="Times New Roman" w:eastAsia="HY중고딕" w:hAnsi="Times New Roman" w:cs="Times New Roman"/>
          <w:sz w:val="24"/>
          <w:szCs w:val="24"/>
        </w:rPr>
        <w:t>≥</w:t>
      </w:r>
      <w:r w:rsidR="00000000" w:rsidRPr="001C4054">
        <w:rPr>
          <w:rFonts w:ascii="Times New Roman" w:hAnsi="Times New Roman" w:cs="Times New Roman"/>
          <w:sz w:val="24"/>
          <w:szCs w:val="24"/>
        </w:rPr>
        <w:t xml:space="preserve"> 3</w:t>
      </w:r>
      <w:r w:rsidR="00C02BB3" w:rsidRPr="001C4054">
        <w:rPr>
          <w:rFonts w:ascii="Times New Roman" w:hAnsi="Times New Roman" w:cs="Times New Roman"/>
          <w:sz w:val="24"/>
          <w:szCs w:val="24"/>
        </w:rPr>
        <w:t>).</w:t>
      </w:r>
    </w:p>
    <w:p w14:paraId="56DCDB3E" w14:textId="0C63C430" w:rsidR="00097E99" w:rsidRPr="001C4054" w:rsidRDefault="00097E99" w:rsidP="00690583">
      <w:pPr>
        <w:rPr>
          <w:rFonts w:ascii="Times New Roman" w:hAnsi="Times New Roman" w:cs="Times New Roman"/>
          <w:b/>
          <w:sz w:val="24"/>
          <w:szCs w:val="24"/>
        </w:rPr>
      </w:pPr>
    </w:p>
    <w:p w14:paraId="623E77D4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261EDCD1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5EBAFFDD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7EA6E0EA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5FCAD524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7443093F" w14:textId="77777777" w:rsidR="00520B3F" w:rsidRPr="001C4054" w:rsidRDefault="00520B3F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0AC27B4A" w14:textId="77777777" w:rsidR="00097E99" w:rsidRPr="001C4054" w:rsidRDefault="00097E99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34646C67" w14:textId="0BE8D4B6" w:rsidR="00A94A21" w:rsidRPr="001C4054" w:rsidRDefault="00000000" w:rsidP="00A94A21">
      <w:pPr>
        <w:rPr>
          <w:rFonts w:ascii="Times New Roman" w:hAnsi="Times New Roman" w:cs="Times New Roman"/>
          <w:b/>
          <w:sz w:val="24"/>
          <w:szCs w:val="24"/>
        </w:rPr>
      </w:pPr>
      <w:bookmarkStart w:id="5" w:name="_Hlk151718906"/>
      <w:r w:rsidRPr="001C4054">
        <w:rPr>
          <w:rFonts w:ascii="Times New Roman" w:hAnsi="Times New Roman" w:cs="Times New Roman"/>
          <w:b/>
          <w:sz w:val="24"/>
          <w:szCs w:val="24"/>
        </w:rPr>
        <w:lastRenderedPageBreak/>
        <w:t>Supplementary Table 4. Hazard ratios (95% confidence interval) for depression incidence according to weight change with time-lag</w:t>
      </w:r>
    </w:p>
    <w:bookmarkEnd w:id="5"/>
    <w:p w14:paraId="0B9F7633" w14:textId="77777777" w:rsidR="00A94A21" w:rsidRPr="001C4054" w:rsidRDefault="00A94A21" w:rsidP="00A94A21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304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69"/>
        <w:gridCol w:w="1907"/>
        <w:gridCol w:w="1426"/>
        <w:gridCol w:w="1426"/>
        <w:gridCol w:w="1850"/>
        <w:gridCol w:w="2038"/>
        <w:gridCol w:w="2126"/>
      </w:tblGrid>
      <w:tr w:rsidR="00672BAB" w:rsidRPr="001C4054" w14:paraId="06CED593" w14:textId="77777777" w:rsidTr="00E10A5A">
        <w:trPr>
          <w:trHeight w:val="294"/>
        </w:trPr>
        <w:tc>
          <w:tcPr>
            <w:tcW w:w="226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640A4" w14:textId="77777777" w:rsidR="00A94A21" w:rsidRPr="001C4054" w:rsidRDefault="00000000" w:rsidP="00E10A5A">
            <w:pPr>
              <w:pStyle w:val="a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　</w:t>
            </w:r>
          </w:p>
        </w:tc>
        <w:tc>
          <w:tcPr>
            <w:tcW w:w="190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6AC3AB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ight Change</w:t>
            </w:r>
          </w:p>
        </w:tc>
        <w:tc>
          <w:tcPr>
            <w:tcW w:w="142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16D23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42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248E6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ent</w:t>
            </w:r>
          </w:p>
        </w:tc>
        <w:tc>
          <w:tcPr>
            <w:tcW w:w="185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7842E9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ration</w:t>
            </w:r>
          </w:p>
        </w:tc>
        <w:tc>
          <w:tcPr>
            <w:tcW w:w="203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BCCA6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R, per 1000 PY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6B447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R (95% CI)</w:t>
            </w:r>
          </w:p>
        </w:tc>
      </w:tr>
      <w:tr w:rsidR="00672BAB" w:rsidRPr="001C4054" w14:paraId="6FB33FBF" w14:textId="77777777" w:rsidTr="00E10A5A">
        <w:trPr>
          <w:trHeight w:val="294"/>
        </w:trPr>
        <w:tc>
          <w:tcPr>
            <w:tcW w:w="2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40A58" w14:textId="7F54274D" w:rsidR="00A94A21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3461F" w:rsidRPr="001C405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year lag period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DB6AD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5C31F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1,906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B3F8B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,456</w:t>
            </w: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1BC0C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1833.3</w:t>
            </w:r>
          </w:p>
        </w:tc>
        <w:tc>
          <w:tcPr>
            <w:tcW w:w="20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77D846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2.7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0CCF2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14 (1.12 - 1.16)</w:t>
            </w:r>
          </w:p>
        </w:tc>
      </w:tr>
      <w:tr w:rsidR="00672BAB" w:rsidRPr="001C4054" w14:paraId="6CC73EF0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16870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3079D0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DF455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5,435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33D92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,855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DB19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87237.3</w:t>
            </w:r>
          </w:p>
        </w:tc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433731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6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908E7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6 (1.05 - 1.07)</w:t>
            </w:r>
          </w:p>
        </w:tc>
      </w:tr>
      <w:tr w:rsidR="00672BAB" w:rsidRPr="001C4054" w14:paraId="36FF1098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65FCB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5CA15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67195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03,845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00E9C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4,488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D5A53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35865.6</w:t>
            </w:r>
          </w:p>
        </w:tc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F1251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.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EAA7B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 (Ref.)</w:t>
            </w:r>
          </w:p>
        </w:tc>
      </w:tr>
      <w:tr w:rsidR="00672BAB" w:rsidRPr="001C4054" w14:paraId="5E18AE35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C5DE0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1A3F3B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14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F880CB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8,530</w:t>
            </w:r>
          </w:p>
        </w:tc>
        <w:tc>
          <w:tcPr>
            <w:tcW w:w="14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71B4B9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,686</w:t>
            </w:r>
          </w:p>
        </w:tc>
        <w:tc>
          <w:tcPr>
            <w:tcW w:w="1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2F1A44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67950.0</w:t>
            </w:r>
          </w:p>
        </w:tc>
        <w:tc>
          <w:tcPr>
            <w:tcW w:w="20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0F5C3F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5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52C9E9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3 (1.01 - 1.04)</w:t>
            </w:r>
          </w:p>
        </w:tc>
      </w:tr>
      <w:tr w:rsidR="00672BAB" w:rsidRPr="001C4054" w14:paraId="40AE776D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E01ACA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70BB07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C4014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,558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725691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,336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6FB49F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46061.4</w:t>
            </w:r>
          </w:p>
        </w:tc>
        <w:tc>
          <w:tcPr>
            <w:tcW w:w="20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70F739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C94024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7 (1.04 - 1.09)</w:t>
            </w:r>
          </w:p>
        </w:tc>
      </w:tr>
      <w:tr w:rsidR="00672BAB" w:rsidRPr="001C4054" w14:paraId="5FE9A148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285BFB" w14:textId="79BD94BA" w:rsidR="00A94A21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57B27" w:rsidRPr="001C405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year lag period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5D5552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EF9E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5,486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6670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,009</w:t>
            </w: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BCD18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4669.8</w:t>
            </w:r>
          </w:p>
        </w:tc>
        <w:tc>
          <w:tcPr>
            <w:tcW w:w="20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7B8C2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1.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7B64E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11 (1.08 - 1.14)</w:t>
            </w:r>
          </w:p>
        </w:tc>
      </w:tr>
      <w:tr w:rsidR="00672BAB" w:rsidRPr="001C4054" w14:paraId="0F28CB33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D23EB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7C343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AD9D3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0,720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3507D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4,253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3A745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71149.9</w:t>
            </w:r>
          </w:p>
        </w:tc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4F66E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6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EB740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6 (1.04 - 1.07)</w:t>
            </w:r>
          </w:p>
        </w:tc>
      </w:tr>
      <w:tr w:rsidR="00672BAB" w:rsidRPr="001C4054" w14:paraId="1A4C6D04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818CE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AC4FEE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3470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53,787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8FB8F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2,888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78E3E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77938.4</w:t>
            </w:r>
          </w:p>
        </w:tc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8AC93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16B41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 (Ref.)</w:t>
            </w:r>
          </w:p>
        </w:tc>
      </w:tr>
      <w:tr w:rsidR="00672BAB" w:rsidRPr="001C4054" w14:paraId="3241389B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EE21D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3513BA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14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42B252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1,110</w:t>
            </w:r>
          </w:p>
        </w:tc>
        <w:tc>
          <w:tcPr>
            <w:tcW w:w="14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BFBA60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,496</w:t>
            </w:r>
          </w:p>
        </w:tc>
        <w:tc>
          <w:tcPr>
            <w:tcW w:w="1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5DAC66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58335.6</w:t>
            </w:r>
          </w:p>
        </w:tc>
        <w:tc>
          <w:tcPr>
            <w:tcW w:w="20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AB8F63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4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A89AA2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3 (1.01 - 1.04)</w:t>
            </w:r>
          </w:p>
        </w:tc>
      </w:tr>
      <w:tr w:rsidR="00672BAB" w:rsidRPr="001C4054" w14:paraId="51F3C05D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5609D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F81365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0CD18C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7,506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CFC91E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,930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6354E5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8002.0</w:t>
            </w:r>
          </w:p>
        </w:tc>
        <w:tc>
          <w:tcPr>
            <w:tcW w:w="20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BCBC98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9BE02C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6 (1.03 - 1.09)</w:t>
            </w:r>
          </w:p>
        </w:tc>
      </w:tr>
      <w:tr w:rsidR="00672BAB" w:rsidRPr="001C4054" w14:paraId="0ADA729A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79B76" w14:textId="78FFA245" w:rsidR="00A94A21" w:rsidRPr="001C4054" w:rsidRDefault="00000000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57B27" w:rsidRPr="001C405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year lag period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3B204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512D7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,143</w:t>
            </w: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A7C10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,346</w:t>
            </w: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62404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9237.8</w:t>
            </w:r>
          </w:p>
        </w:tc>
        <w:tc>
          <w:tcPr>
            <w:tcW w:w="20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07BC1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9.8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386DD6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7 (1.04 - 1.11)</w:t>
            </w:r>
          </w:p>
        </w:tc>
      </w:tr>
      <w:tr w:rsidR="00672BAB" w:rsidRPr="001C4054" w14:paraId="3571B18F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B38D6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0611B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A09EB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7,048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6B76A8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,758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3CF4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83672.1</w:t>
            </w:r>
          </w:p>
        </w:tc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2435EF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.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5C273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4 (1.02 - 1.06)</w:t>
            </w:r>
          </w:p>
        </w:tc>
      </w:tr>
      <w:tr w:rsidR="00672BAB" w:rsidRPr="001C4054" w14:paraId="7C783774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5977C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815667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DC658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05,988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03AD9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4,462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E6DE7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718558.3</w:t>
            </w:r>
          </w:p>
        </w:tc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AECF0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.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0B1F7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 (Ref.)</w:t>
            </w:r>
          </w:p>
        </w:tc>
      </w:tr>
      <w:tr w:rsidR="00672BAB" w:rsidRPr="001C4054" w14:paraId="461B3B49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45E8B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BC8A5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D4D17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3,923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733B9A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,710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27165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63343.0</w:t>
            </w:r>
          </w:p>
        </w:tc>
        <w:tc>
          <w:tcPr>
            <w:tcW w:w="2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4D920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A8BA0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0 (0.98 - 1.03)</w:t>
            </w:r>
          </w:p>
        </w:tc>
      </w:tr>
      <w:tr w:rsidR="00672BAB" w:rsidRPr="001C4054" w14:paraId="44BA01DA" w14:textId="77777777" w:rsidTr="00E10A5A">
        <w:trPr>
          <w:trHeight w:val="294"/>
        </w:trPr>
        <w:tc>
          <w:tcPr>
            <w:tcW w:w="22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DBE4846" w14:textId="77777777" w:rsidR="00A94A21" w:rsidRPr="001C4054" w:rsidRDefault="00A94A21" w:rsidP="00E10A5A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7E7565C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0E8D259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4,704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EDA92C0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,843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23C9151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5779.1</w:t>
            </w:r>
          </w:p>
        </w:tc>
        <w:tc>
          <w:tcPr>
            <w:tcW w:w="20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89F816E" w14:textId="77777777" w:rsidR="00A94A21" w:rsidRPr="001C4054" w:rsidRDefault="00000000" w:rsidP="00E10A5A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A352ADB" w14:textId="77777777" w:rsidR="00A94A21" w:rsidRPr="001C4054" w:rsidRDefault="00000000" w:rsidP="00E10A5A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eastAsia="맑은 고딕" w:hAnsi="Times New Roman" w:cs="Times New Roman"/>
                <w:sz w:val="24"/>
                <w:szCs w:val="24"/>
              </w:rPr>
              <w:t>1.05 (1.02 - 1.10)</w:t>
            </w:r>
          </w:p>
        </w:tc>
      </w:tr>
    </w:tbl>
    <w:p w14:paraId="2EE5F06C" w14:textId="77777777" w:rsidR="00A94A21" w:rsidRPr="001C4054" w:rsidRDefault="00000000" w:rsidP="00A94A21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>IR, incidence rate; PY, person-years; HR, hazard ratio; CI, confidence interval</w:t>
      </w:r>
    </w:p>
    <w:p w14:paraId="46452C1C" w14:textId="5A74A909" w:rsidR="00A94A21" w:rsidRPr="001C4054" w:rsidRDefault="00000000" w:rsidP="00A94A21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>HR was adjusted for age, sex, income, smoking status, alcohol consumption, regular physical activity, comorbidities (hypertension, dyslipidemia, chronic kidney disease), duration of type 2 diabetes mellitus, insulin use</w:t>
      </w:r>
      <w:r w:rsidR="0083461F" w:rsidRPr="001C4054">
        <w:rPr>
          <w:rFonts w:ascii="Times New Roman" w:hAnsi="Times New Roman" w:cs="Times New Roman"/>
          <w:sz w:val="24"/>
          <w:szCs w:val="24"/>
        </w:rPr>
        <w:t>,</w:t>
      </w:r>
      <w:r w:rsidRPr="001C4054">
        <w:rPr>
          <w:rFonts w:ascii="Times New Roman" w:hAnsi="Times New Roman" w:cs="Times New Roman"/>
          <w:sz w:val="24"/>
          <w:szCs w:val="24"/>
        </w:rPr>
        <w:t xml:space="preserve"> and number of antidiabetic medications (</w:t>
      </w:r>
      <w:r w:rsidRPr="001C4054">
        <w:rPr>
          <w:rFonts w:ascii="Times New Roman" w:eastAsia="HY중고딕" w:hAnsi="Times New Roman" w:cs="Times New Roman"/>
          <w:sz w:val="24"/>
          <w:szCs w:val="24"/>
        </w:rPr>
        <w:t>≥</w:t>
      </w:r>
      <w:r w:rsidRPr="001C4054">
        <w:rPr>
          <w:rFonts w:ascii="Times New Roman" w:hAnsi="Times New Roman" w:cs="Times New Roman"/>
          <w:sz w:val="24"/>
          <w:szCs w:val="24"/>
        </w:rPr>
        <w:t xml:space="preserve"> 3)</w:t>
      </w:r>
    </w:p>
    <w:p w14:paraId="4620CF33" w14:textId="77777777" w:rsidR="00A94A21" w:rsidRPr="001C4054" w:rsidRDefault="00A94A21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37D2FDEE" w14:textId="77777777" w:rsidR="00A94A21" w:rsidRPr="001C4054" w:rsidRDefault="00A94A21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4A84453A" w14:textId="77777777" w:rsidR="008E75B7" w:rsidRPr="001C4054" w:rsidRDefault="008E75B7" w:rsidP="00392673">
      <w:pPr>
        <w:rPr>
          <w:rFonts w:ascii="Times New Roman" w:hAnsi="Times New Roman" w:cs="Times New Roman"/>
          <w:b/>
          <w:sz w:val="24"/>
          <w:szCs w:val="24"/>
        </w:rPr>
      </w:pPr>
    </w:p>
    <w:p w14:paraId="3838B340" w14:textId="77777777" w:rsidR="008E75B7" w:rsidRPr="001C4054" w:rsidRDefault="008E75B7" w:rsidP="00392673">
      <w:pPr>
        <w:rPr>
          <w:rFonts w:ascii="Times New Roman" w:hAnsi="Times New Roman" w:cs="Times New Roman"/>
          <w:b/>
          <w:sz w:val="24"/>
          <w:szCs w:val="24"/>
        </w:rPr>
        <w:sectPr w:rsidR="008E75B7" w:rsidRPr="001C4054" w:rsidSect="00B405AC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252878B3" w14:textId="12257B0C" w:rsidR="00392673" w:rsidRPr="001C4054" w:rsidRDefault="00000000" w:rsidP="00392673">
      <w:pPr>
        <w:rPr>
          <w:rFonts w:ascii="Times New Roman" w:hAnsi="Times New Roman" w:cs="Times New Roman"/>
          <w:b/>
          <w:sz w:val="24"/>
          <w:szCs w:val="24"/>
        </w:rPr>
      </w:pPr>
      <w:bookmarkStart w:id="6" w:name="_Hlk151719062"/>
      <w:r w:rsidRPr="001C405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A94A21" w:rsidRPr="001C4054">
        <w:rPr>
          <w:rFonts w:ascii="Times New Roman" w:hAnsi="Times New Roman" w:cs="Times New Roman"/>
          <w:b/>
          <w:sz w:val="24"/>
          <w:szCs w:val="24"/>
        </w:rPr>
        <w:t>5</w:t>
      </w:r>
      <w:r w:rsidRPr="001C4054">
        <w:rPr>
          <w:rFonts w:ascii="Times New Roman" w:hAnsi="Times New Roman" w:cs="Times New Roman"/>
          <w:b/>
          <w:sz w:val="24"/>
          <w:szCs w:val="24"/>
        </w:rPr>
        <w:t xml:space="preserve">. Stratification analyses by </w:t>
      </w:r>
      <w:r w:rsidR="00EE441D" w:rsidRPr="001C4054">
        <w:rPr>
          <w:rFonts w:ascii="Times New Roman" w:hAnsi="Times New Roman" w:cs="Times New Roman"/>
          <w:b/>
          <w:sz w:val="24"/>
          <w:szCs w:val="24"/>
        </w:rPr>
        <w:t>covariates</w:t>
      </w:r>
      <w:r w:rsidRPr="001C405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02BB3" w:rsidRPr="001C4054">
        <w:rPr>
          <w:rFonts w:ascii="Times New Roman" w:hAnsi="Times New Roman" w:cs="Times New Roman"/>
          <w:b/>
          <w:sz w:val="24"/>
          <w:szCs w:val="24"/>
        </w:rPr>
        <w:t>h</w:t>
      </w:r>
      <w:r w:rsidRPr="001C4054">
        <w:rPr>
          <w:rFonts w:ascii="Times New Roman" w:hAnsi="Times New Roman" w:cs="Times New Roman"/>
          <w:b/>
          <w:sz w:val="24"/>
          <w:szCs w:val="24"/>
        </w:rPr>
        <w:t>azard ratios (95% confidence interval) for depression incidence according to weight change</w:t>
      </w:r>
    </w:p>
    <w:bookmarkEnd w:id="1"/>
    <w:bookmarkEnd w:id="6"/>
    <w:p w14:paraId="1CAB2D7E" w14:textId="77777777" w:rsidR="00392673" w:rsidRPr="001C4054" w:rsidRDefault="00392673" w:rsidP="00392673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142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52"/>
        <w:gridCol w:w="1843"/>
        <w:gridCol w:w="1701"/>
        <w:gridCol w:w="992"/>
        <w:gridCol w:w="992"/>
        <w:gridCol w:w="1309"/>
        <w:gridCol w:w="1101"/>
        <w:gridCol w:w="2268"/>
        <w:gridCol w:w="1081"/>
      </w:tblGrid>
      <w:tr w:rsidR="00672BAB" w:rsidRPr="001C4054" w14:paraId="4B8C76E6" w14:textId="77777777" w:rsidTr="008F77D5">
        <w:trPr>
          <w:trHeight w:val="345"/>
        </w:trPr>
        <w:tc>
          <w:tcPr>
            <w:tcW w:w="255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CF2A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F6774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4B44B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sz w:val="24"/>
                <w:szCs w:val="24"/>
              </w:rPr>
              <w:t>Weight Change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993EA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69D9D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sz w:val="24"/>
                <w:szCs w:val="24"/>
              </w:rPr>
              <w:t>Event</w:t>
            </w:r>
          </w:p>
        </w:tc>
        <w:tc>
          <w:tcPr>
            <w:tcW w:w="130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D941F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10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C36CF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sz w:val="24"/>
                <w:szCs w:val="24"/>
              </w:rPr>
              <w:t>IR, per 1000 PY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89606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sz w:val="24"/>
                <w:szCs w:val="24"/>
              </w:rPr>
              <w:t>HR (95% CI)</w:t>
            </w:r>
          </w:p>
        </w:tc>
        <w:tc>
          <w:tcPr>
            <w:tcW w:w="108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050E7" w14:textId="4EC19AD6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Pr="001C4054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int</w:t>
            </w:r>
          </w:p>
        </w:tc>
      </w:tr>
      <w:tr w:rsidR="00672BAB" w:rsidRPr="001C4054" w14:paraId="1332E507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A2C3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04CC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65 year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F4C5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0E80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,2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34DA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,559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70771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0007.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5329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3DCE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23 (1.20 - 1.26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F176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672BAB" w:rsidRPr="001C4054" w14:paraId="71674F48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90002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049F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34E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38153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2,5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3873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,917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371C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99212.9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10D4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6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C6DF4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7 (1.06 - 1.09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1AC8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06D0F50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7B30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7A7FF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A704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84C4D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17,5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3E596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6,292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B8D8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737742.8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03174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A613B2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645D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2A4E5B8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14D7F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EE63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3F8F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42ED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4,675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F701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,387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18F5E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09048.2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F73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.0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2FA09A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2 (1.00 - 1.04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B54B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D26C766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DBE34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69C32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E2F2B2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8569E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,83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3CE1E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,945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3B8C7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7497.2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C4A447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.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DF068A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7 (1.04 - 1.10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AD8AA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36C7971F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C857F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334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29186305"/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65 years</w:t>
            </w:r>
            <w:bookmarkEnd w:id="7"/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F1F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CCBA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,63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E24D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,602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05893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5679.5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2C682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8.4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65187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2 (1.10 - 1.15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7BE4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739955F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D4A11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F44CC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EF8B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742B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0,5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4AF7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,245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891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7246.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53BA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9.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6C09F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7 (1.05 - 1.08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84631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266CBDF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59F7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C4DB1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6DF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A7C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0,59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1BBE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9,167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F31A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14215.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171A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2.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29367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8792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B42D79D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81010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D1EC9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2F137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CAFE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,4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54AD2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,382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3793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9268.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E1B6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5.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E3DEC2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3 (1.00 - 1.05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57193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3DF1F52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7940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67693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FB593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AFE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,2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91EB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,585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DD86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9859.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B459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9.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A22AD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1.02 - 1.09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118BF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0C87CB02" w14:textId="77777777" w:rsidTr="008F77D5">
        <w:trPr>
          <w:trHeight w:val="330"/>
        </w:trPr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14EA6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298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DA16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29186796"/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  <w:bookmarkEnd w:id="8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6839A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,56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7CD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,619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93266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4249.8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F5B4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4.1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2DA60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29 (1.26 - 1.32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768AE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672BAB" w:rsidRPr="001C4054" w14:paraId="5CD26E1E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BF80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67F0B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4B844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DD86D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5,4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B1A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,581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F33D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25023.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D4D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.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45066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0 (1.08 - 1.12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38B43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3AB659A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5A81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7C607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D91A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9D21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95,9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DB6E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6,382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AE4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19742.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20F4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4.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0302D6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AF8C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0F0A0016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59353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8A7A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546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56E81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6,655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D1856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,538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B9467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43363.2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9023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C67E1A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3 (1.01 - 1.05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E1C5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A98CD88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20457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D47DD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9A9CF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5562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,35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45E245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,446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61FF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0838.4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5621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8FA1AE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9 (1.05 - 1.12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A6DF3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15124DC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1B478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462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D303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8E971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5,28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553D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,542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E00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1436.7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A12DD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6.4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26E59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8 (1.06 - 1.10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F970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01B15B8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10B2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D5169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8ED54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5949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7,6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6654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,581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C9FED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1436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000DE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0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E2037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2 - 1.06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9B92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8C43B13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CF9F9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C642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B51A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B291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2,1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70B91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9,077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7792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32216.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EE7DE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5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62029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A5DFA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AB6F0BC" w14:textId="77777777" w:rsidTr="008F77D5">
        <w:trPr>
          <w:trHeight w:val="330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4075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4D2AC" w14:textId="77777777" w:rsidR="00392673" w:rsidRPr="001C4054" w:rsidRDefault="00392673" w:rsidP="009B7FCB">
            <w:pPr>
              <w:pStyle w:val="a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E83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3C771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,50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73A1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,231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E19E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4953.5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52FF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.5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4F4F05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2 (0.99 - 1.04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A63C" w14:textId="77777777" w:rsidR="00392673" w:rsidRPr="001C4054" w:rsidRDefault="00392673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35F7C9B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3E4B32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D76A0B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C20A2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4CAB68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,69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58BCB3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,084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4C0C0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6517.7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770D4A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2.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F459D10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3 (0.99 - 1.06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A725BC" w14:textId="77777777" w:rsidR="00392673" w:rsidRPr="001C4054" w:rsidRDefault="00000000" w:rsidP="009B7FC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　</w:t>
            </w:r>
          </w:p>
        </w:tc>
      </w:tr>
      <w:tr w:rsidR="00672BAB" w:rsidRPr="001C4054" w14:paraId="7F32E8CA" w14:textId="77777777" w:rsidTr="008F77D5">
        <w:trPr>
          <w:trHeight w:val="345"/>
        </w:trPr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C21F2" w14:textId="4A5D59B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Incom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F2060" w14:textId="7A48285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9C617" w14:textId="3D40371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BF11136" w14:textId="638D807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07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A2E0894" w14:textId="4686F1C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40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30BFCF1" w14:textId="41F7671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7719.5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DF387F5" w14:textId="4B3AD5D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4.9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2B3BD1D" w14:textId="2B2A75F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6 (1.12 - 1.21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46AC5CC" w14:textId="16FB7A6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164</w:t>
            </w:r>
          </w:p>
        </w:tc>
      </w:tr>
      <w:tr w:rsidR="00672BAB" w:rsidRPr="001C4054" w14:paraId="3B5812A7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198AB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EC4A27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E59DAD" w14:textId="4894028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DEB1B7" w14:textId="7131126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2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549858" w14:textId="029D2B0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077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6519CC" w14:textId="62888B6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2010.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9B78EE" w14:textId="2B57C7E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7B29CA" w14:textId="619DCF1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7 (1.04 - 1.09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FEF05D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1A9AD83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0559A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0D2F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ABF73" w14:textId="7E1DEF0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6F7792" w14:textId="5D67EBA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54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4AD8E2" w14:textId="76C87FA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625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6F1C76" w14:textId="04D5C13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54531.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A3A3D9" w14:textId="1761768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3.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D19286" w14:textId="110BF67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EEFE97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23FF3BD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725F7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FC45EC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B749AEA" w14:textId="12FA6D7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367B357" w14:textId="2C4690A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56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C57CA27" w14:textId="2A290EE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408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EF300D4" w14:textId="042D3D1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2921.0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B738381" w14:textId="568C486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3.2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988D86F" w14:textId="5EC397F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0 - 1.07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1E3FBC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2C581C9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674B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67C51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015AA0" w14:textId="10A9260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FE8059" w14:textId="442407A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63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D8E901B" w14:textId="35472F5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76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13B1102" w14:textId="06F119D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1045.9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2085238" w14:textId="6A792E2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.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446F5AD" w14:textId="45EBD72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0.99 - 1.10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14BC4B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8870B2C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0BA6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D19EE" w14:textId="03AA806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Q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87EA0" w14:textId="3F0C21C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0CE9EB0" w14:textId="4F793BB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98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1AA8241" w14:textId="78F3D20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02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553D9EB" w14:textId="3CCE84B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1655.5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CDBF232" w14:textId="59C5E5F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.8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CE76298" w14:textId="18137F1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9 (1.14 - 1.23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3BE59C7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D02D158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475B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E3F7E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ACC82" w14:textId="3EFF205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7484C7" w14:textId="5C89AAE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1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1668FC" w14:textId="286DA02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160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C66936" w14:textId="10A5E24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0207.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BEF20B" w14:textId="46E62C5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585708" w14:textId="073FACB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1.02 - 1.08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0F88E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E5ACD6C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5D9E4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4A6C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F7E9A" w14:textId="30D1E1A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48D75F" w14:textId="7ECA1F6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139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7B5A69" w14:textId="2B238F8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6519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485492" w14:textId="0E470C0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34278.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E14A7F" w14:textId="56A579C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.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F39B5E" w14:textId="253CBBB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9C259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27B5EEC2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7919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E8E9F4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D6413E6" w14:textId="25F9B30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35C4BBA" w14:textId="77559D5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11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6D1EB12" w14:textId="2A82A46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58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E33FCD5" w14:textId="70E985B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8659.9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B777BC7" w14:textId="49BC95B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3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1D459A3" w14:textId="67E312D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0 (0.9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7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3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A7F7B9D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9062834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954F3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0C901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00115A" w14:textId="28D7F0C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A68B7A" w14:textId="7F3DB45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5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E41A2BB" w14:textId="7D3DA0C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70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0CD0DA" w14:textId="404E3E0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8404.5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1B50AD9" w14:textId="14AE418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6DDD88" w14:textId="2851155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3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3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6D874D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C697B21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12828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E7B7E" w14:textId="3A95665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47F5F" w14:textId="1084B59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75716E2" w14:textId="4E37E18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00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315BEDC" w14:textId="50D32F2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897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447C0D5" w14:textId="50C435A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4725.1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FBD8D17" w14:textId="124BC6C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1.1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5DA596F" w14:textId="23573F1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5 (1.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2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9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4A5EC5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B8B856D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A5AEE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3AEF4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BBB28" w14:textId="775150B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D7B263" w14:textId="0593927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57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E37D65" w14:textId="0965E5A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868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4E6814" w14:textId="2526E62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8932.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FB9FAF" w14:textId="6058DE8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29BCEF" w14:textId="06BE132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1.03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421E2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7B59967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A767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FCB8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1115B" w14:textId="6BE1891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E392D2" w14:textId="4654F8B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43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845610" w14:textId="44D5872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674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E65A23" w14:textId="4EADB4E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54578.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1CBEA4" w14:textId="79012F4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CA7B49" w14:textId="3D7F5CD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E873F7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3D875879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CAF9F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E4EBD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9B41D" w14:textId="5A1A21E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EBF77CF" w14:textId="3792E39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22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263E74F" w14:textId="193322A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240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DADBADC" w14:textId="59C53CF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4802.6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CE658BE" w14:textId="7EC13AA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.8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BE77486" w14:textId="2496E30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6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96E0A2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C7C01ED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59F48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07697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66B6F4" w14:textId="6AB946F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C8580AF" w14:textId="60E4E3B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86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8A6B5CF" w14:textId="48020B0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94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E997FF9" w14:textId="116EC47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9267.1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1CF28A9" w14:textId="6173114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6.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578D87" w14:textId="21C93A0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1.0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0DD150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1D266B9" w14:textId="77777777" w:rsidTr="008F77D5">
        <w:trPr>
          <w:trHeight w:val="345"/>
        </w:trPr>
        <w:tc>
          <w:tcPr>
            <w:tcW w:w="255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539E7" w14:textId="5A594D36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B1095" w14:textId="0ABDF22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Q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810C7" w14:textId="33FF833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828644D" w14:textId="6C59553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78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09CDF25" w14:textId="3A269AA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522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D299456" w14:textId="760724A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1578.9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F2C97DC" w14:textId="0B16C2F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5.4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CCAACFB" w14:textId="051BDCE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6 (1.13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65B2621" w14:textId="4CBC617C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D097739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D0848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398C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A1131" w14:textId="765ED17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B27664" w14:textId="2E96848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50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74C241" w14:textId="5F67AFD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057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4D0EFB" w14:textId="27D0F7A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5310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448514" w14:textId="16B8F4B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6.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B23E90" w14:textId="044FAE8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9 (1.07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16DC2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C19E4F0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88C7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26138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85199" w14:textId="6517DF5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9F3386" w14:textId="5FDF71C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697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886676" w14:textId="1A1CDE7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9641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CF7AFD" w14:textId="608E9E9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08569.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ADDF47" w14:textId="5A68001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5B7672" w14:textId="62D96E3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DBAA1D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2D09DDE4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1D809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DB68B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4C127D" w14:textId="4A67173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66E0446" w14:textId="6FF278E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240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5A6DA7C" w14:textId="4414897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063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D186D7C" w14:textId="62EB3EF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1933.1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D2D0EDA" w14:textId="75DBC9F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.6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49FB51D" w14:textId="595D330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1 (0.99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DF3CCF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060B4BC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598D4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8D70CD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2D2F0F" w14:textId="5585F51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E7309F9" w14:textId="0F19628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97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E525FCA" w14:textId="5BE4CA3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60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931830E" w14:textId="732DF07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8645.9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7D6C2E" w14:textId="446F4C0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.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5ABEE1D" w14:textId="3AB400A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FDA9A5D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D180473" w14:textId="77777777" w:rsidTr="008F77D5">
        <w:trPr>
          <w:trHeight w:val="345"/>
        </w:trPr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95E81" w14:textId="1551542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Macro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Microvascular </w:t>
            </w:r>
            <w:proofErr w:type="spellStart"/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complication</w:t>
            </w:r>
            <w:r w:rsidR="0066138F" w:rsidRPr="0066138F">
              <w:rPr>
                <w:rFonts w:ascii="Times New Roman" w:hAnsi="Times New Roman" w:cs="Times New Roman" w:hint="eastAsia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B4830" w14:textId="7AD15CA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D44A8" w14:textId="507836B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59FDE8A" w14:textId="143B7F5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51,145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1291133" w14:textId="499219F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3,477 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F85ACCB" w14:textId="04FA998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1770.4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642A45E" w14:textId="1CE1B65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1.9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5A85B9B" w14:textId="00A2768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6 (1.14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6CEF849" w14:textId="1DBB07A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672BAB" w:rsidRPr="001C4054" w14:paraId="063D6501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44271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D647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51143" w14:textId="2ED87E2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1408DC" w14:textId="31A5A38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62,34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A4D1BC" w14:textId="3A7F416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38,562 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0F1620" w14:textId="3EFC80E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94990.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D0BB25" w14:textId="77E912A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A83509" w14:textId="7C2D586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6 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1.08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0775C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3372840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07D8A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4CE91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977FB5" w14:textId="426C45F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60B26DC" w14:textId="1713688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690,256 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4DE932D" w14:textId="5E9E965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43,803 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9C0E33D" w14:textId="04F9FBB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819143.1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7DA7659" w14:textId="053993B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8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2FB1058" w14:textId="0CE481D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4AEDBE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1A921C8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E0A0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4376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EBB2B" w14:textId="4EC48CC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FF3C68" w14:textId="3556BF7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05,60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BD4F2D" w14:textId="5BFC43A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20,759 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9352AF" w14:textId="77BCF89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38151.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D7B52E" w14:textId="2799DAA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4E62A2" w14:textId="70813D6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2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1 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2A87D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2B0493B4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D738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8518D8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16EF69" w14:textId="6559F17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5EB59ED" w14:textId="43941B8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38,803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0E59737" w14:textId="23F155A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7,556 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E6E2B5" w14:textId="7C6EA27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68092.2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E942FC5" w14:textId="3B5B395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.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5F94F57" w14:textId="78DC693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6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4 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8658DFA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0D4CB0AF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6A2D8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22E2E" w14:textId="09CD6E1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Incidence before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Pr="001C40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exam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28244" w14:textId="4691DC3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1BC1F3A" w14:textId="4EAE3A3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,901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906DA92" w14:textId="0CFC0B1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663 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6FBFF75" w14:textId="3C42A3F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663.0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C842556" w14:textId="6399D59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8.6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4993B92" w14:textId="4B53E3F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9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58F160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EFCC163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CBAC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6AA4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E558E" w14:textId="64B91BD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350F89" w14:textId="64AD03D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4,77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A1EAA2" w14:textId="5C79BCC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,583 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B35065" w14:textId="454BFE6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247.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202328" w14:textId="0F6C772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F1A818" w14:textId="1BF7942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9 (1.03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1.1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CA968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63E12B4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3D23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54FAD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273EE1" w14:textId="2C6DF15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1A4097E" w14:textId="3B93F54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7,592 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D0CF2BF" w14:textId="36363B7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5,277 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4C990A1" w14:textId="5993989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7678.6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3BE6B71" w14:textId="0E52F08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9.0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B2CD119" w14:textId="1EE2C3B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15EA07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5874FB0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A80B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7A77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A17885" w14:textId="10D0F94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9967CC" w14:textId="7C7BE8D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2,78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2FE303" w14:textId="389FC53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818 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24C520" w14:textId="645D8B7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7037.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AB5111" w14:textId="73BB84A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8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51B725" w14:textId="64D3763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0.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90 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1.0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EBC23D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4844DA5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84857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0171D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77FFE4" w14:textId="3BF76AF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CA0CB08" w14:textId="6820C84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,264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F99DFD4" w14:textId="4CB0B77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405 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D2C8D66" w14:textId="327A4DD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211.4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1396389" w14:textId="1909A24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6.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AC64BF" w14:textId="376D61E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8 (0.9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8 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1.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A1D564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30292FF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096F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0B9EAD" w14:textId="0DD7008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Incidence between 1</w:t>
            </w:r>
            <w:r w:rsidRPr="001C40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and 2</w:t>
            </w:r>
            <w:r w:rsidRPr="001C40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exam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327BE" w14:textId="1DCE4CB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6A87625" w14:textId="332C5A0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2,804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7C94647" w14:textId="47865BE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,021 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F99EDA8" w14:textId="088101A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241.7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F3F1408" w14:textId="5828BE0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1.7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1F0541D" w14:textId="1C5F978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5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BD7DB3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23BD6F4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8333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25DE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8A62E" w14:textId="0E62901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BC0EF3" w14:textId="34BF39E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6,00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964AC2" w14:textId="271E163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2,017 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BEBD14" w14:textId="4847CD2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4222.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68A8D9" w14:textId="0596CE8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8.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22349F" w14:textId="0D12CCA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1.00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1.1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497C8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28E0C32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0D774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660A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67C2C" w14:textId="763E298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5682D9" w14:textId="232558E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20,30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E670A8" w14:textId="6ACF3D1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6,379 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7CD537" w14:textId="2B66E87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5136.9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0C864E" w14:textId="25F183C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1.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894AAF" w14:textId="3D598C5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02E814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14DB661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5A18A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7064A8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D25E78" w14:textId="49CD01B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D7EE879" w14:textId="2F69A2A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3,763 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8A963B8" w14:textId="02927BC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,192 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56343C3" w14:textId="48A2315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3127.6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C2B7957" w14:textId="114CBAF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1.5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ADACEDB" w14:textId="0E2509F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0.9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9 -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1.1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73E6FA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32513B50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E3DDD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C1B91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E6DEEF" w14:textId="58C73D6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7032B0D" w14:textId="666405C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,986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F975C5A" w14:textId="263E1B8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569 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CBEBF3D" w14:textId="37B1DB8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059.7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CBB5922" w14:textId="3D3FEF0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7.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A573C41" w14:textId="71376CA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0.86</w:t>
            </w:r>
            <w:r w:rsidR="00A33180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2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FAF475A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2F5CDEB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480CCF" w14:textId="5DB0A23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T2DM duration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2021B6" w14:textId="5C4CFC7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Newly diagnosed 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BA2C04" w14:textId="107F2AB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377AAF" w14:textId="799595A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,330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6A4E43" w14:textId="7A9A065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,525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492D24" w14:textId="01F25B7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8715.4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559EE2" w14:textId="49AC146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.5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BD3804" w14:textId="6996F53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21 (1.16 - 1.26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1ACB4C" w14:textId="5F4AAC0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672BAB" w:rsidRPr="001C4054" w14:paraId="5C11E47D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2B5FF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50CE10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222ED3" w14:textId="4EB763D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C6B279A" w14:textId="6C7DDEE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7,913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DAF558" w14:textId="33DD662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,088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C0305DD" w14:textId="4FA4304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37181.2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04C168" w14:textId="68DD967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4.0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7C8F9D" w14:textId="17E16E2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9 (1.06 - 1.11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9E7C4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F490731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322711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5A2FB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E55293" w14:textId="3E4BA6B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9DBC2C" w14:textId="7748489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8,104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48DE0A" w14:textId="2B15E84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1,188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57B21B7" w14:textId="027DC03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95923.8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C93B87" w14:textId="2D42F90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.6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FD7FE8" w14:textId="7D59857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20EDA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7DCA441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656A14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76A51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6A8644E" w14:textId="6E6164D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1CF555" w14:textId="2965904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2,70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2FC6E10" w14:textId="385BB78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,208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17076B" w14:textId="319B719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78483.9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848923" w14:textId="336130E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.0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8DC189" w14:textId="329EDF1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2 (0.99 - 1.05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4652A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73C11E8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CB70E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B8612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75122E" w14:textId="13E1843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473AE9" w14:textId="4D9B274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0,2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ABF26E" w14:textId="543E7FB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,698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80547C" w14:textId="7CB6A72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3926.1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35C973" w14:textId="0636B5C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8.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7E27A7" w14:textId="7BE8082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0 (1.05 - 1.14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C41A9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4A4FAED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49423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7EBD42" w14:textId="0F8CB15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-4 year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2F4F10" w14:textId="237CC21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F8FA98" w14:textId="042F5BA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,33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B274A2" w14:textId="27DCDBD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,743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B313568" w14:textId="5EEA480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3462.0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DAA65B" w14:textId="5CD92F1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.0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2CC726" w14:textId="12F098A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2 (1.09 - 1.15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4E0F1B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29E71BF3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CF4337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525617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BDAAA3" w14:textId="331D8FA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4819D6" w14:textId="101C774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9,072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1412CB" w14:textId="2F18731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,654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621A686" w14:textId="5804688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95140.9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FE4608" w14:textId="3C2B438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7.1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D19B91" w14:textId="62CAAA9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3 (1.01 - 1.05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049CA6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5224A99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BCB43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5B327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ACFDAB" w14:textId="13FF828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8C4032" w14:textId="4C3F51C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2,570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87850C" w14:textId="343220B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3,054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C07F0C1" w14:textId="021E780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34770.2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ABFC52" w14:textId="65F08DE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4.6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FBB852" w14:textId="5881729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2DAF62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43B1A5A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D7A47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DCD0FB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E1D3F2" w14:textId="79163C9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88CE8B7" w14:textId="651F1AA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,01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0C8B3CA" w14:textId="754DB87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,785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A5F0CD" w14:textId="41AA20C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9184.3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13A697" w14:textId="36B8DFE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EAC417" w14:textId="6D7206F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1 - 1.06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715E4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CDAA2DE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0EF8B4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680FF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3888CF" w14:textId="4A831DF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E55B7F" w14:textId="2321183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,59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F3D8FF" w14:textId="47AA07F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,799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D8A1E1" w14:textId="610135D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8280.6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C6F64D" w14:textId="067C985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.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E3BF56" w14:textId="74EDCDE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5 (1.01 - 1.09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303E8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1E3BA4A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124F3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75AD98" w14:textId="6201C20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5 year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919E7A" w14:textId="787D8AF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96458" w14:textId="034817D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,18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0B5C62" w14:textId="7FC685D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,893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E40254" w14:textId="7E0A606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23501.6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3A2B7A" w14:textId="6F22312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5.8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A2D4CB" w14:textId="0DC4933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7 (1.14 - 1.20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2CA31C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2BC2C69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A5B52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22F02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650733" w14:textId="49515E8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D21E58" w14:textId="51A54DC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6,144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4E3089C" w14:textId="4DA6474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9,420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E1F37" w14:textId="7F09432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24137.4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9052F3" w14:textId="216269F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5.8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CB298A" w14:textId="5787FC2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7 (1.06 - 1.09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05773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ABCF56D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2FCF6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C35B8F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063EFD" w14:textId="16E037D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AB4688" w14:textId="32CAC8E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7,483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BD81FB" w14:textId="288A670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1,217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0306B54" w14:textId="609ECC2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21264.0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9233A2" w14:textId="470B143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.2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D39794" w14:textId="0F135B3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6AFEC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FA6F853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2AE4D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99C14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99A5FA" w14:textId="749F59F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813D16" w14:textId="204C5FA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,437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A1169F4" w14:textId="2CFD952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,776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1AA43C" w14:textId="174FE81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80648.4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E1B6F88" w14:textId="6F86810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.1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92972A" w14:textId="1611EEB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3 (1.01 - 1.06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BDE92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4614103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5C830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1A835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2DB9FC" w14:textId="48FFF3C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44CB6C" w14:textId="1E3787C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,2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3C9DAB" w14:textId="53600A5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,033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795BC6" w14:textId="2679CF4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5156.8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C28CAE" w14:textId="2A1098B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6.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9BA935" w14:textId="59BEEBA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6 (1.02 - 1.10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B7205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7C787F4" w14:textId="77777777" w:rsidTr="008F77D5">
        <w:trPr>
          <w:trHeight w:val="70"/>
        </w:trPr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1D776" w14:textId="5FE043B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Other psychiatric disorder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3B0E5" w14:textId="78E6F8E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611A9" w14:textId="08F6543F" w:rsidR="00BE31AB" w:rsidRPr="001C4054" w:rsidRDefault="00000000" w:rsidP="003A1651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083BE" w14:textId="693CC01D" w:rsidR="00BE31AB" w:rsidRPr="001C4054" w:rsidRDefault="00000000" w:rsidP="003A1651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244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AF9E6" w14:textId="5AA2F91E" w:rsidR="00BE31AB" w:rsidRPr="001C4054" w:rsidRDefault="00000000" w:rsidP="003A1651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072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1B95B" w14:textId="393BD2E9" w:rsidR="00BE31AB" w:rsidRPr="001C4054" w:rsidRDefault="00000000" w:rsidP="003A1651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1471.9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0B8DE" w14:textId="4716F469" w:rsidR="00BE31AB" w:rsidRPr="001C4054" w:rsidRDefault="00000000" w:rsidP="003A1651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2.2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0EA33" w14:textId="60E8A8FF" w:rsidR="00BE31AB" w:rsidRPr="001C4054" w:rsidRDefault="00000000" w:rsidP="003A1651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6 (1.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4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5804A" w14:textId="299850DC" w:rsidR="00BE31AB" w:rsidRPr="001C4054" w:rsidRDefault="00000000" w:rsidP="003A1651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0.001</w:t>
            </w:r>
          </w:p>
        </w:tc>
      </w:tr>
      <w:tr w:rsidR="00672BAB" w:rsidRPr="001C4054" w14:paraId="2D12DF78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9F69E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F9B4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538D3" w14:textId="6D0AB4F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C1F9C6" w14:textId="01685D7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978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981C56" w14:textId="1BD6418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456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83EF4D" w14:textId="059C7A5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78191.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803192" w14:textId="5F0F081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FA6449" w14:textId="45A253A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7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6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E631D7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9AE039C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E4B08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712BC0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5A84748" w14:textId="4ECCB3B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3C36986" w14:textId="25CF9CF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0908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AB427BF" w14:textId="28C4B8F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5792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C65C412" w14:textId="1DF8DFC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77707.7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71FBFC7" w14:textId="6FACCAE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4.2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80D1BF3" w14:textId="52F0C6F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9F5E70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093687A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0602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4D808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0A962" w14:textId="1E17E4A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1F05D2" w14:textId="7A0D399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43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2F0E60" w14:textId="6867EDA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5387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473E7B" w14:textId="761469A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77787.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34EB13" w14:textId="0825BA3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.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2AEB15" w14:textId="473D9DB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0.99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3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893A6E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10AA0D7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53545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49607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05E115" w14:textId="15AC8F3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798E381" w14:textId="0955E59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22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F5CB5E2" w14:textId="3F54DF2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611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2BAA021" w14:textId="36013E6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50381.1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C9DE3BC" w14:textId="68C38C1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.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03683A8" w14:textId="167D4D8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6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6658E2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216706A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DF2C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6A34B" w14:textId="5CB3C5B8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32B2A" w14:textId="17FF576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5CBEFED" w14:textId="1D6163A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40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BC0591A" w14:textId="3C39223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089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D26F39E" w14:textId="76E246F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4207.0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A5CBE94" w14:textId="61C920E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4.8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30806DC" w14:textId="25A27B30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4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9)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5FC109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1FE128A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F0ED3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08A0EC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269A2" w14:textId="39C8A7C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6B34E7" w14:textId="5B1E1076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33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D985F1" w14:textId="2B6A560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706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F44A7E" w14:textId="29726E15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78268.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DA7260" w14:textId="25F5EFE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82.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62CC55" w14:textId="5EE3392E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1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458B4F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31BC4A3B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411AB9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AAEE6A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95616" w14:textId="61D9D203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B87451" w14:textId="5659442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90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531798" w14:textId="399997F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9667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BD300F" w14:textId="5466BC5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74250.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E98372" w14:textId="0454FE0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3.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6477A5" w14:textId="4BA1F58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10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4EB68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2B30423C" w14:textId="77777777" w:rsidTr="008F77D5">
        <w:trPr>
          <w:trHeight w:val="345"/>
        </w:trPr>
        <w:tc>
          <w:tcPr>
            <w:tcW w:w="2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45925B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0C7CA2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1628F1" w14:textId="7C5AB0E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C2D9A70" w14:textId="1F555BF1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7827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C8AA24F" w14:textId="28B4F7DB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382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D81B8FE" w14:textId="41955517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0529.1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4A2D1B3" w14:textId="18EE269A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3.4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5538963" w14:textId="3478ED8D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2 (0.99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0CA47C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0AB6F48" w14:textId="77777777" w:rsidTr="008F77D5">
        <w:trPr>
          <w:trHeight w:val="80"/>
        </w:trPr>
        <w:tc>
          <w:tcPr>
            <w:tcW w:w="2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952648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8E74211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ADE7AC3" w14:textId="3E426D4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24187CF5" w14:textId="0A4D8CC2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8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5A7E8EFB" w14:textId="5C1D9BBC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19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44401411" w14:textId="76EC6109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6982.3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694EA4B1" w14:textId="6553A0CF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8.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09111650" w14:textId="06AC6544" w:rsidR="00BE31AB" w:rsidRPr="001C4054" w:rsidRDefault="00000000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 (1.0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 xml:space="preserve">4 - 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3A1651" w:rsidRPr="001C405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6F919FC6" w14:textId="77777777" w:rsidR="00BE31AB" w:rsidRPr="001C4054" w:rsidRDefault="00BE31AB" w:rsidP="00BE31A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C62B697" w14:textId="77777777" w:rsidR="00392673" w:rsidRPr="001C4054" w:rsidRDefault="00000000" w:rsidP="00392673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>IR, incidence rate; PY, person-years; HR, hazard ratio; CI, confidence interval; T2DM, type 2 diabetes mellitus</w:t>
      </w:r>
    </w:p>
    <w:p w14:paraId="0203A25D" w14:textId="4885A60C" w:rsidR="00392673" w:rsidRPr="001C4054" w:rsidRDefault="00000000" w:rsidP="00392673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>HR was adjusted for age, sex, income, smoking status, alcohol consumption, regular physical activity, comorbidities (hypertension, dyslipidemia, chronic kidney disease), duration of type 2 diabetes mellitus, insulin use</w:t>
      </w:r>
      <w:r w:rsidR="0083461F" w:rsidRPr="001C4054">
        <w:rPr>
          <w:rFonts w:ascii="Times New Roman" w:hAnsi="Times New Roman" w:cs="Times New Roman"/>
          <w:sz w:val="24"/>
          <w:szCs w:val="24"/>
        </w:rPr>
        <w:t>,</w:t>
      </w:r>
      <w:r w:rsidRPr="001C4054">
        <w:rPr>
          <w:rFonts w:ascii="Times New Roman" w:hAnsi="Times New Roman" w:cs="Times New Roman"/>
          <w:sz w:val="24"/>
          <w:szCs w:val="24"/>
        </w:rPr>
        <w:t xml:space="preserve"> and number of antidiabetic medications (</w:t>
      </w:r>
      <w:r w:rsidRPr="001C4054">
        <w:rPr>
          <w:rFonts w:ascii="Times New Roman" w:eastAsia="HY중고딕" w:hAnsi="Times New Roman" w:cs="Times New Roman"/>
          <w:sz w:val="24"/>
          <w:szCs w:val="24"/>
        </w:rPr>
        <w:t>≥</w:t>
      </w:r>
      <w:r w:rsidRPr="001C4054">
        <w:rPr>
          <w:rFonts w:ascii="Times New Roman" w:hAnsi="Times New Roman" w:cs="Times New Roman"/>
          <w:sz w:val="24"/>
          <w:szCs w:val="24"/>
        </w:rPr>
        <w:t xml:space="preserve"> 3)</w:t>
      </w:r>
    </w:p>
    <w:p w14:paraId="607885A7" w14:textId="225C09F0" w:rsidR="00392673" w:rsidRPr="001C4054" w:rsidRDefault="0066138F" w:rsidP="009C74CD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138F"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000000" w:rsidRPr="001C4054">
        <w:rPr>
          <w:rFonts w:ascii="Times New Roman" w:hAnsi="Times New Roman" w:cs="Times New Roman"/>
          <w:sz w:val="24"/>
          <w:szCs w:val="24"/>
        </w:rPr>
        <w:t>Macrovascular</w:t>
      </w:r>
      <w:proofErr w:type="spellEnd"/>
      <w:r w:rsidR="00000000" w:rsidRPr="001C4054">
        <w:rPr>
          <w:rFonts w:ascii="Times New Roman" w:hAnsi="Times New Roman" w:cs="Times New Roman"/>
          <w:sz w:val="24"/>
          <w:szCs w:val="24"/>
        </w:rPr>
        <w:t xml:space="preserve"> complications include incident myocardial infarction, stroke, and heart failure, and microvascular complications include end</w:t>
      </w:r>
      <w:r w:rsidR="0083461F" w:rsidRPr="001C4054">
        <w:rPr>
          <w:rFonts w:ascii="Times New Roman" w:hAnsi="Times New Roman" w:cs="Times New Roman"/>
          <w:sz w:val="24"/>
          <w:szCs w:val="24"/>
        </w:rPr>
        <w:t>-</w:t>
      </w:r>
      <w:r w:rsidR="00000000" w:rsidRPr="001C4054">
        <w:rPr>
          <w:rFonts w:ascii="Times New Roman" w:hAnsi="Times New Roman" w:cs="Times New Roman"/>
          <w:sz w:val="24"/>
          <w:szCs w:val="24"/>
        </w:rPr>
        <w:t xml:space="preserve">stage renal disease and proliferative diabetic retinopathy. </w:t>
      </w:r>
    </w:p>
    <w:p w14:paraId="21922FE9" w14:textId="77777777" w:rsidR="00392673" w:rsidRPr="001C4054" w:rsidRDefault="00392673" w:rsidP="00F310A7">
      <w:pPr>
        <w:rPr>
          <w:rFonts w:ascii="Times New Roman" w:hAnsi="Times New Roman" w:cs="Times New Roman"/>
          <w:b/>
          <w:sz w:val="24"/>
          <w:szCs w:val="24"/>
        </w:rPr>
      </w:pPr>
    </w:p>
    <w:p w14:paraId="6B36CB49" w14:textId="77777777" w:rsidR="00392673" w:rsidRPr="001C4054" w:rsidRDefault="00392673" w:rsidP="00F310A7">
      <w:pPr>
        <w:rPr>
          <w:rFonts w:ascii="Times New Roman" w:hAnsi="Times New Roman" w:cs="Times New Roman"/>
          <w:b/>
          <w:sz w:val="24"/>
          <w:szCs w:val="24"/>
        </w:rPr>
      </w:pPr>
    </w:p>
    <w:p w14:paraId="1703307B" w14:textId="77777777" w:rsidR="00392673" w:rsidRPr="001C4054" w:rsidRDefault="00392673" w:rsidP="00F310A7">
      <w:pPr>
        <w:rPr>
          <w:rFonts w:ascii="Times New Roman" w:hAnsi="Times New Roman" w:cs="Times New Roman"/>
          <w:b/>
          <w:sz w:val="24"/>
          <w:szCs w:val="24"/>
        </w:rPr>
      </w:pPr>
    </w:p>
    <w:p w14:paraId="5325009F" w14:textId="77777777" w:rsidR="00392673" w:rsidRPr="001C4054" w:rsidRDefault="00392673" w:rsidP="00F310A7">
      <w:pPr>
        <w:rPr>
          <w:rFonts w:ascii="Times New Roman" w:hAnsi="Times New Roman" w:cs="Times New Roman"/>
          <w:b/>
          <w:sz w:val="24"/>
          <w:szCs w:val="24"/>
        </w:rPr>
      </w:pPr>
    </w:p>
    <w:p w14:paraId="04D2605C" w14:textId="77777777" w:rsidR="00392673" w:rsidRPr="001C4054" w:rsidRDefault="00392673" w:rsidP="00F310A7">
      <w:pPr>
        <w:rPr>
          <w:rFonts w:ascii="Times New Roman" w:hAnsi="Times New Roman" w:cs="Times New Roman"/>
          <w:b/>
          <w:sz w:val="24"/>
          <w:szCs w:val="24"/>
        </w:rPr>
      </w:pPr>
    </w:p>
    <w:p w14:paraId="1B693F0F" w14:textId="77777777" w:rsidR="00392673" w:rsidRPr="001C4054" w:rsidRDefault="00392673" w:rsidP="00F310A7">
      <w:pPr>
        <w:rPr>
          <w:rFonts w:ascii="Times New Roman" w:hAnsi="Times New Roman" w:cs="Times New Roman"/>
          <w:b/>
          <w:sz w:val="24"/>
          <w:szCs w:val="24"/>
        </w:rPr>
      </w:pPr>
    </w:p>
    <w:p w14:paraId="058259D7" w14:textId="77777777" w:rsidR="00576FB5" w:rsidRPr="001C4054" w:rsidRDefault="00576FB5" w:rsidP="00F310A7">
      <w:pPr>
        <w:rPr>
          <w:rFonts w:ascii="Times New Roman" w:hAnsi="Times New Roman" w:cs="Times New Roman"/>
          <w:b/>
          <w:sz w:val="24"/>
          <w:szCs w:val="24"/>
        </w:rPr>
        <w:sectPr w:rsidR="00576FB5" w:rsidRPr="001C4054" w:rsidSect="00B405AC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0D3C5CD5" w14:textId="1A42050A" w:rsidR="00F310A7" w:rsidRPr="001C4054" w:rsidRDefault="00000000" w:rsidP="00F310A7">
      <w:pPr>
        <w:rPr>
          <w:rFonts w:ascii="Times New Roman" w:hAnsi="Times New Roman" w:cs="Times New Roman"/>
          <w:b/>
          <w:sz w:val="24"/>
          <w:szCs w:val="24"/>
        </w:rPr>
      </w:pPr>
      <w:bookmarkStart w:id="9" w:name="_Hlk151719079"/>
      <w:r w:rsidRPr="001C405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A94A21" w:rsidRPr="001C4054">
        <w:rPr>
          <w:rFonts w:ascii="Times New Roman" w:hAnsi="Times New Roman" w:cs="Times New Roman"/>
          <w:b/>
          <w:sz w:val="24"/>
          <w:szCs w:val="24"/>
        </w:rPr>
        <w:t>6</w:t>
      </w:r>
      <w:r w:rsidRPr="001C4054">
        <w:rPr>
          <w:rFonts w:ascii="Times New Roman" w:hAnsi="Times New Roman" w:cs="Times New Roman"/>
          <w:b/>
          <w:sz w:val="24"/>
          <w:szCs w:val="24"/>
        </w:rPr>
        <w:t>. Stratification analyses by baseline body mas</w:t>
      </w:r>
      <w:r w:rsidR="00773F14" w:rsidRPr="001C4054">
        <w:rPr>
          <w:rFonts w:ascii="Times New Roman" w:hAnsi="Times New Roman" w:cs="Times New Roman"/>
          <w:b/>
          <w:sz w:val="24"/>
          <w:szCs w:val="24"/>
        </w:rPr>
        <w:t>s</w:t>
      </w:r>
      <w:r w:rsidRPr="001C4054">
        <w:rPr>
          <w:rFonts w:ascii="Times New Roman" w:hAnsi="Times New Roman" w:cs="Times New Roman"/>
          <w:b/>
          <w:sz w:val="24"/>
          <w:szCs w:val="24"/>
        </w:rPr>
        <w:t xml:space="preserve"> index: Hazard ratios (95% confidence interval) for depression incidence according to weight change</w:t>
      </w:r>
    </w:p>
    <w:bookmarkEnd w:id="9"/>
    <w:p w14:paraId="060A0525" w14:textId="497417EF" w:rsidR="00F310A7" w:rsidRPr="001C4054" w:rsidRDefault="00F310A7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389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92"/>
        <w:gridCol w:w="1247"/>
        <w:gridCol w:w="2093"/>
        <w:gridCol w:w="1141"/>
        <w:gridCol w:w="1141"/>
        <w:gridCol w:w="1480"/>
        <w:gridCol w:w="1945"/>
        <w:gridCol w:w="2325"/>
        <w:gridCol w:w="929"/>
      </w:tblGrid>
      <w:tr w:rsidR="00672BAB" w:rsidRPr="001C4054" w14:paraId="739C1EB8" w14:textId="77777777" w:rsidTr="00512A47">
        <w:trPr>
          <w:trHeight w:val="328"/>
        </w:trPr>
        <w:tc>
          <w:tcPr>
            <w:tcW w:w="15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8CDB0" w14:textId="77777777" w:rsidR="00F310A7" w:rsidRPr="001C4054" w:rsidRDefault="00000000" w:rsidP="00F310A7">
            <w:pPr>
              <w:pStyle w:val="a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　</w:t>
            </w:r>
          </w:p>
        </w:tc>
        <w:tc>
          <w:tcPr>
            <w:tcW w:w="124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7A8E2" w14:textId="77777777" w:rsidR="00F310A7" w:rsidRPr="001C4054" w:rsidRDefault="00000000" w:rsidP="00F310A7">
            <w:pPr>
              <w:pStyle w:val="a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　</w:t>
            </w:r>
          </w:p>
        </w:tc>
        <w:tc>
          <w:tcPr>
            <w:tcW w:w="209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96DF0A" w14:textId="77777777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ight Change</w:t>
            </w:r>
          </w:p>
        </w:tc>
        <w:tc>
          <w:tcPr>
            <w:tcW w:w="114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73CB3" w14:textId="77777777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14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E09677" w14:textId="77777777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ent</w:t>
            </w:r>
          </w:p>
        </w:tc>
        <w:tc>
          <w:tcPr>
            <w:tcW w:w="14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91B3E" w14:textId="77777777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ration</w:t>
            </w:r>
          </w:p>
        </w:tc>
        <w:tc>
          <w:tcPr>
            <w:tcW w:w="194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6BBFE" w14:textId="77777777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R, per 1000 PY</w:t>
            </w:r>
          </w:p>
        </w:tc>
        <w:tc>
          <w:tcPr>
            <w:tcW w:w="23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B6C807" w14:textId="77777777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R (95% CI)</w:t>
            </w:r>
          </w:p>
        </w:tc>
        <w:tc>
          <w:tcPr>
            <w:tcW w:w="92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49CB2" w14:textId="19B43D5C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Pr="001C4054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int</w:t>
            </w:r>
          </w:p>
        </w:tc>
      </w:tr>
      <w:tr w:rsidR="00672BAB" w:rsidRPr="001C4054" w14:paraId="032358C4" w14:textId="77777777" w:rsidTr="00512A47">
        <w:trPr>
          <w:trHeight w:val="328"/>
        </w:trPr>
        <w:tc>
          <w:tcPr>
            <w:tcW w:w="15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18935" w14:textId="46A4EAD8" w:rsidR="00F310A7" w:rsidRPr="001C4054" w:rsidRDefault="00000000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BMI (kg/m</w:t>
            </w:r>
            <w:r w:rsidRPr="001C405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975F2" w14:textId="2EA7A7FA" w:rsidR="00F310A7" w:rsidRPr="001C4054" w:rsidRDefault="00000000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&lt; 18.5</w:t>
            </w:r>
          </w:p>
        </w:tc>
        <w:tc>
          <w:tcPr>
            <w:tcW w:w="20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EE8786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20BE2" w14:textId="08E2CECF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,313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E80C5" w14:textId="14FB3A9A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,305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ECABA" w14:textId="73CAF1DF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2353.3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40E27" w14:textId="6C62E45D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8.4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F93B5" w14:textId="59CE7A2E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5 (1.06 - 1.24)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26260AB" w14:textId="19C78FAE" w:rsidR="00F310A7" w:rsidRPr="001C4054" w:rsidRDefault="00000000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  <w:r w:rsidR="00272451" w:rsidRPr="001C405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72BAB" w:rsidRPr="001C4054" w14:paraId="4CA98517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1061B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42EC6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34129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7BD00" w14:textId="7FEF81D0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,56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6A93A0" w14:textId="0D089F1E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3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E26CF" w14:textId="12C6C3C3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1198.4</w:t>
            </w:r>
          </w:p>
        </w:tc>
        <w:tc>
          <w:tcPr>
            <w:tcW w:w="1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3AA32" w14:textId="2B564C9E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4.2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4EF39" w14:textId="03B4A07F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8 (0.99 - 1.17)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0A13E0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64C5A4AB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3A1FE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A508E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15C23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86AA0" w14:textId="3B2170B1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,41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F7A02" w14:textId="79F65043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,36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85833" w14:textId="7070F32B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1333.6</w:t>
            </w:r>
          </w:p>
        </w:tc>
        <w:tc>
          <w:tcPr>
            <w:tcW w:w="1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C5C37" w14:textId="4C0454D0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3.1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2A92F4" w14:textId="13080626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5486D7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1F9F2CDC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B27AA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3D5BAF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F30186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08E26F4" w14:textId="26661B38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793E19" w14:textId="40EF513C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14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E502EA8" w14:textId="727013DC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97.0</w:t>
            </w:r>
          </w:p>
        </w:tc>
        <w:tc>
          <w:tcPr>
            <w:tcW w:w="1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1ABA40" w14:textId="1013DD8C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6.3</w:t>
            </w:r>
          </w:p>
        </w:tc>
        <w:tc>
          <w:tcPr>
            <w:tcW w:w="23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67ED37" w14:textId="288AC453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8 (0.89 - 1.30)</w:t>
            </w:r>
          </w:p>
        </w:tc>
        <w:tc>
          <w:tcPr>
            <w:tcW w:w="92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70400CA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D0CFBA4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8C7D8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676DBA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E9649F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C5D88B" w14:textId="4C02183F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65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11097D" w14:textId="61CB748D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A5D4B5" w14:textId="66D23BCC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72.3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DDE47E" w14:textId="65BCBCCE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2.2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938D37" w14:textId="372D5789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8 (0.79 - 1.47)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B9D4FD9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6FD4380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EAB2D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9CD12" w14:textId="09DBA776" w:rsidR="00F310A7" w:rsidRPr="001C4054" w:rsidRDefault="00000000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8.5 – 25</w:t>
            </w:r>
          </w:p>
        </w:tc>
        <w:tc>
          <w:tcPr>
            <w:tcW w:w="20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CD86C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77982" w14:textId="0F330AA3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9,919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D34A3" w14:textId="0F3D41F1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,010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924D5" w14:textId="4EC7B522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46701.5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6F47E" w14:textId="735774EC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4.6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E5BF0" w14:textId="1EA55166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6 (1.13 - 1.18)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C0A020C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3F05C4F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367BA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F4FCA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24F716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27E6D4" w14:textId="67FC2A33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09,98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F12C9" w14:textId="23AF9745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,36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04C3C" w14:textId="70B2D014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30032.2</w:t>
            </w:r>
          </w:p>
        </w:tc>
        <w:tc>
          <w:tcPr>
            <w:tcW w:w="1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981DF" w14:textId="7BCFAD9A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7.5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82D51" w14:textId="0815EA6D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7 (1.05 - 1.08)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BF4615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28803A64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223E1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75F22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96082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84E2B" w14:textId="2FB38764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51,42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B9385" w14:textId="4CE7880D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6,39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075599" w14:textId="44A9A869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425104.1</w:t>
            </w:r>
          </w:p>
        </w:tc>
        <w:tc>
          <w:tcPr>
            <w:tcW w:w="1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B80DB" w14:textId="373A03D6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1.5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B4D31" w14:textId="13871AE4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0D1F8E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CD7A5E9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CE3D2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CD2CB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BF97FB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3630AE" w14:textId="6D7A6D46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3,624</w:t>
            </w:r>
          </w:p>
        </w:tc>
        <w:tc>
          <w:tcPr>
            <w:tcW w:w="11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F65B66" w14:textId="14E34F81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,050</w:t>
            </w:r>
          </w:p>
        </w:tc>
        <w:tc>
          <w:tcPr>
            <w:tcW w:w="14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21D503D" w14:textId="762A09B4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0432.2</w:t>
            </w:r>
          </w:p>
        </w:tc>
        <w:tc>
          <w:tcPr>
            <w:tcW w:w="1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9C1B7C" w14:textId="6D596991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.1</w:t>
            </w:r>
          </w:p>
        </w:tc>
        <w:tc>
          <w:tcPr>
            <w:tcW w:w="23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D75064" w14:textId="0AD2B171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3 (1.00 - 1.05)</w:t>
            </w:r>
          </w:p>
        </w:tc>
        <w:tc>
          <w:tcPr>
            <w:tcW w:w="929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333FF59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D7E92FB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4DEC5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E31789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0AD93B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3C8D05" w14:textId="6239CD70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4,606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FAB177" w14:textId="19DF9964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,98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76E200" w14:textId="421B8BB5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98710.0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C8BD37" w14:textId="5C59744F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.3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0FCF0F" w14:textId="39BF4D8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4 (1.00 - 1.08)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0873165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05305D36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9963A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51BB7" w14:textId="2FDD1E0A" w:rsidR="00F310A7" w:rsidRPr="001C4054" w:rsidRDefault="00000000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25</w:t>
            </w:r>
          </w:p>
        </w:tc>
        <w:tc>
          <w:tcPr>
            <w:tcW w:w="20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523DB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-10%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D635F" w14:textId="1C08E0E4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1,618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A130C" w14:textId="204E494E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,846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97D8A" w14:textId="77C03EDE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6624.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11EA3B" w14:textId="0BC5A1CF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7.1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39DC6" w14:textId="565DE139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13 (1.09 - 1.17)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6D85B39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02F3FEB0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749E19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1ED20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52C41E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10% to -5%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AB323" w14:textId="32724119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9,58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72E17" w14:textId="58EA0DE4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,86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0033F" w14:textId="7AECC0D4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05229.0</w:t>
            </w:r>
          </w:p>
        </w:tc>
        <w:tc>
          <w:tcPr>
            <w:tcW w:w="1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94807" w14:textId="2C39B2AD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4.2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CFA99" w14:textId="5938215E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7 (1.05 - 1.09)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B6B96A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5F8385A4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E5DFB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E8614B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9556F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-5% to 5%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F5F55" w14:textId="46F33AFB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70,3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9422D" w14:textId="045399D3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77,69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CB3C2" w14:textId="4226564E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585520.4</w:t>
            </w:r>
          </w:p>
        </w:tc>
        <w:tc>
          <w:tcPr>
            <w:tcW w:w="1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8D33E" w14:textId="7D92E937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30.1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CF373" w14:textId="7FF2A182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 (Ref.)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647259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7E200732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ABF17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1BF61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C7C6E7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% to 10%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65D83" w14:textId="53402B0A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68,029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E635F" w14:textId="628F4CEC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3,60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72C38" w14:textId="6FCC11F0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474687.5</w:t>
            </w:r>
          </w:p>
        </w:tc>
        <w:tc>
          <w:tcPr>
            <w:tcW w:w="1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85216" w14:textId="5A95F8B4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8.7</w:t>
            </w:r>
          </w:p>
        </w:tc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1E57D" w14:textId="3BD8998C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2 (1.01 - 1.04)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8DE1E6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BAB" w:rsidRPr="001C4054" w14:paraId="452FCC79" w14:textId="77777777" w:rsidTr="00512A47">
        <w:trPr>
          <w:trHeight w:val="328"/>
        </w:trPr>
        <w:tc>
          <w:tcPr>
            <w:tcW w:w="15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DC116C8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393B5D2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4B317D9" w14:textId="77777777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≥ 10%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5A6C283" w14:textId="05CB7BF1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7,28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980FDE4" w14:textId="43CD3BF6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5,50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4992004" w14:textId="7F58AC3A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87681.1</w:t>
            </w:r>
          </w:p>
        </w:tc>
        <w:tc>
          <w:tcPr>
            <w:tcW w:w="19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16E33F6" w14:textId="6FEB3E6B" w:rsidR="00F310A7" w:rsidRPr="001C4054" w:rsidRDefault="00000000" w:rsidP="00F310A7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29.3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BCC3D88" w14:textId="0CEBF5DC" w:rsidR="00F310A7" w:rsidRPr="001C4054" w:rsidRDefault="00000000" w:rsidP="00F310A7">
            <w:pPr>
              <w:pStyle w:val="a3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4054">
              <w:rPr>
                <w:rFonts w:ascii="Times New Roman" w:hAnsi="Times New Roman" w:cs="Times New Roman"/>
                <w:sz w:val="24"/>
                <w:szCs w:val="24"/>
              </w:rPr>
              <w:t>1.08 (1.05 - 1.11)</w:t>
            </w:r>
          </w:p>
        </w:tc>
        <w:tc>
          <w:tcPr>
            <w:tcW w:w="9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45616A17" w14:textId="77777777" w:rsidR="00F310A7" w:rsidRPr="001C4054" w:rsidRDefault="00F310A7" w:rsidP="00F310A7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27872F" w14:textId="0514A57E" w:rsidR="008869D8" w:rsidRPr="001C4054" w:rsidRDefault="00000000" w:rsidP="008869D8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>IR, incidence rate; PY, person-years; HR, hazard ratio; CI, confidence interval</w:t>
      </w:r>
    </w:p>
    <w:p w14:paraId="7979DCCE" w14:textId="342559DD" w:rsidR="008869D8" w:rsidRPr="00E1151F" w:rsidRDefault="00000000" w:rsidP="008869D8">
      <w:pPr>
        <w:spacing w:line="180" w:lineRule="auto"/>
        <w:rPr>
          <w:rFonts w:ascii="Times New Roman" w:hAnsi="Times New Roman" w:cs="Times New Roman"/>
          <w:sz w:val="24"/>
          <w:szCs w:val="24"/>
        </w:rPr>
      </w:pPr>
      <w:r w:rsidRPr="001C4054">
        <w:rPr>
          <w:rFonts w:ascii="Times New Roman" w:hAnsi="Times New Roman" w:cs="Times New Roman"/>
          <w:sz w:val="24"/>
          <w:szCs w:val="24"/>
        </w:rPr>
        <w:t>HR was adjusted for age, sex, income, smoking status, alcohol consumption, regular physical activity, comorbidities (hypertension, dyslipidemia, chronic kidney disease), duration of type 2 diabetes mellitus, insulin use</w:t>
      </w:r>
      <w:r w:rsidR="0083461F" w:rsidRPr="001C4054">
        <w:rPr>
          <w:rFonts w:ascii="Times New Roman" w:hAnsi="Times New Roman" w:cs="Times New Roman"/>
          <w:sz w:val="24"/>
          <w:szCs w:val="24"/>
        </w:rPr>
        <w:t>,</w:t>
      </w:r>
      <w:r w:rsidRPr="001C4054">
        <w:rPr>
          <w:rFonts w:ascii="Times New Roman" w:hAnsi="Times New Roman" w:cs="Times New Roman"/>
          <w:sz w:val="24"/>
          <w:szCs w:val="24"/>
        </w:rPr>
        <w:t xml:space="preserve"> and number of antidiabetic medications (</w:t>
      </w:r>
      <w:r w:rsidRPr="001C4054">
        <w:rPr>
          <w:rFonts w:ascii="Times New Roman" w:eastAsia="HY중고딕" w:hAnsi="Times New Roman" w:cs="Times New Roman"/>
          <w:sz w:val="24"/>
          <w:szCs w:val="24"/>
        </w:rPr>
        <w:t>≥</w:t>
      </w:r>
      <w:r w:rsidRPr="001C4054">
        <w:rPr>
          <w:rFonts w:ascii="Times New Roman" w:hAnsi="Times New Roman" w:cs="Times New Roman"/>
          <w:sz w:val="24"/>
          <w:szCs w:val="24"/>
        </w:rPr>
        <w:t xml:space="preserve"> 3)</w:t>
      </w:r>
    </w:p>
    <w:p w14:paraId="05C70E35" w14:textId="77777777" w:rsidR="00F310A7" w:rsidRPr="00E1151F" w:rsidRDefault="00F310A7">
      <w:pPr>
        <w:rPr>
          <w:rFonts w:ascii="Times New Roman" w:hAnsi="Times New Roman" w:cs="Times New Roman"/>
          <w:sz w:val="24"/>
          <w:szCs w:val="24"/>
        </w:rPr>
      </w:pPr>
    </w:p>
    <w:p w14:paraId="7CCF2C77" w14:textId="77777777" w:rsidR="00080B0F" w:rsidRPr="00E1151F" w:rsidRDefault="00080B0F">
      <w:pPr>
        <w:rPr>
          <w:rFonts w:ascii="Times New Roman" w:hAnsi="Times New Roman" w:cs="Times New Roman"/>
          <w:sz w:val="24"/>
          <w:szCs w:val="24"/>
        </w:rPr>
      </w:pPr>
    </w:p>
    <w:p w14:paraId="2C2F6391" w14:textId="77777777" w:rsidR="00576FB5" w:rsidRPr="00340580" w:rsidRDefault="00576FB5">
      <w:pPr>
        <w:rPr>
          <w:rFonts w:ascii="Times New Roman" w:hAnsi="Times New Roman" w:cs="Times New Roman"/>
          <w:sz w:val="24"/>
          <w:szCs w:val="24"/>
        </w:rPr>
      </w:pPr>
    </w:p>
    <w:sectPr w:rsidR="00576FB5" w:rsidRPr="00340580" w:rsidSect="00B405A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14AF8" w14:textId="77777777" w:rsidR="00B405AC" w:rsidRDefault="00B405AC" w:rsidP="008F77D5">
      <w:pPr>
        <w:spacing w:after="0" w:line="240" w:lineRule="auto"/>
      </w:pPr>
      <w:r>
        <w:separator/>
      </w:r>
    </w:p>
  </w:endnote>
  <w:endnote w:type="continuationSeparator" w:id="0">
    <w:p w14:paraId="0DC7B130" w14:textId="77777777" w:rsidR="00B405AC" w:rsidRDefault="00B405AC" w:rsidP="008F77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중고딕">
    <w:altName w:val="Batang"/>
    <w:panose1 w:val="02030600000101010101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939E7" w14:textId="77777777" w:rsidR="00B405AC" w:rsidRDefault="00B405AC" w:rsidP="008F77D5">
      <w:pPr>
        <w:spacing w:after="0" w:line="240" w:lineRule="auto"/>
      </w:pPr>
      <w:r>
        <w:separator/>
      </w:r>
    </w:p>
  </w:footnote>
  <w:footnote w:type="continuationSeparator" w:id="0">
    <w:p w14:paraId="184C0AA0" w14:textId="77777777" w:rsidR="00B405AC" w:rsidRDefault="00B405AC" w:rsidP="008F77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747A5"/>
    <w:multiLevelType w:val="hybridMultilevel"/>
    <w:tmpl w:val="AA20422E"/>
    <w:lvl w:ilvl="0" w:tplc="77D46DC2">
      <w:start w:val="1"/>
      <w:numFmt w:val="bullet"/>
      <w:lvlText w:val=""/>
      <w:lvlJc w:val="left"/>
      <w:pPr>
        <w:ind w:left="800" w:hanging="360"/>
      </w:pPr>
      <w:rPr>
        <w:rFonts w:ascii="Wingdings" w:eastAsiaTheme="minorEastAsia" w:hAnsi="Wingdings" w:cs="Times New Roman" w:hint="default"/>
      </w:rPr>
    </w:lvl>
    <w:lvl w:ilvl="1" w:tplc="2D80ECE0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DFAC75D0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37AC2E56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EB82E80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318E7D68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816A372C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2589D52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CD746220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" w15:restartNumberingAfterBreak="0">
    <w:nsid w:val="6D9F3AB6"/>
    <w:multiLevelType w:val="hybridMultilevel"/>
    <w:tmpl w:val="88467BC4"/>
    <w:lvl w:ilvl="0" w:tplc="16562F42">
      <w:start w:val="1"/>
      <w:numFmt w:val="bullet"/>
      <w:lvlText w:val=""/>
      <w:lvlJc w:val="left"/>
      <w:pPr>
        <w:ind w:left="800" w:hanging="360"/>
      </w:pPr>
      <w:rPr>
        <w:rFonts w:ascii="Wingdings" w:eastAsiaTheme="minorEastAsia" w:hAnsi="Wingdings" w:cs="Times New Roman" w:hint="default"/>
      </w:rPr>
    </w:lvl>
    <w:lvl w:ilvl="1" w:tplc="3BAC8956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40DE0232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A62A1C52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C96EF75C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44DAAD0C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26AE359C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31CA6952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E4A42954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2029796126">
    <w:abstractNumId w:val="0"/>
  </w:num>
  <w:num w:numId="2" w16cid:durableId="1332414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3NDSzMDQ0NzA1MDZU0lEKTi0uzszPAykwrAUAOs7ldiwAAAA="/>
  </w:docVars>
  <w:rsids>
    <w:rsidRoot w:val="00F335F4"/>
    <w:rsid w:val="000110B8"/>
    <w:rsid w:val="0001775F"/>
    <w:rsid w:val="0003094D"/>
    <w:rsid w:val="000726C9"/>
    <w:rsid w:val="00080B0F"/>
    <w:rsid w:val="00097E99"/>
    <w:rsid w:val="000A14F0"/>
    <w:rsid w:val="001221BA"/>
    <w:rsid w:val="001234D4"/>
    <w:rsid w:val="00167DE5"/>
    <w:rsid w:val="001C4054"/>
    <w:rsid w:val="00227BAE"/>
    <w:rsid w:val="00230BB6"/>
    <w:rsid w:val="00272451"/>
    <w:rsid w:val="00280CE2"/>
    <w:rsid w:val="002C2F31"/>
    <w:rsid w:val="00340580"/>
    <w:rsid w:val="003914A7"/>
    <w:rsid w:val="00392673"/>
    <w:rsid w:val="00394F30"/>
    <w:rsid w:val="003A1651"/>
    <w:rsid w:val="003D4821"/>
    <w:rsid w:val="004035A3"/>
    <w:rsid w:val="00403B5F"/>
    <w:rsid w:val="004078FA"/>
    <w:rsid w:val="00420C44"/>
    <w:rsid w:val="00431BF7"/>
    <w:rsid w:val="00461BFF"/>
    <w:rsid w:val="0047625E"/>
    <w:rsid w:val="0049258B"/>
    <w:rsid w:val="004C32A7"/>
    <w:rsid w:val="004E0457"/>
    <w:rsid w:val="004F7B87"/>
    <w:rsid w:val="00512A47"/>
    <w:rsid w:val="00520B3F"/>
    <w:rsid w:val="005306E2"/>
    <w:rsid w:val="00551386"/>
    <w:rsid w:val="00576FB5"/>
    <w:rsid w:val="005956C9"/>
    <w:rsid w:val="005C3714"/>
    <w:rsid w:val="005F01B2"/>
    <w:rsid w:val="00607650"/>
    <w:rsid w:val="00640434"/>
    <w:rsid w:val="0066138F"/>
    <w:rsid w:val="006636F2"/>
    <w:rsid w:val="00667EBD"/>
    <w:rsid w:val="00672BAB"/>
    <w:rsid w:val="00681DA1"/>
    <w:rsid w:val="00690583"/>
    <w:rsid w:val="006A3C6D"/>
    <w:rsid w:val="006D5902"/>
    <w:rsid w:val="006E018C"/>
    <w:rsid w:val="007019C0"/>
    <w:rsid w:val="00701AD3"/>
    <w:rsid w:val="00753856"/>
    <w:rsid w:val="00773F14"/>
    <w:rsid w:val="007A24D5"/>
    <w:rsid w:val="007E6E34"/>
    <w:rsid w:val="007F2DEA"/>
    <w:rsid w:val="00815BC8"/>
    <w:rsid w:val="0082768A"/>
    <w:rsid w:val="00830729"/>
    <w:rsid w:val="0083461F"/>
    <w:rsid w:val="00881301"/>
    <w:rsid w:val="008868CC"/>
    <w:rsid w:val="008869D8"/>
    <w:rsid w:val="008C6BA1"/>
    <w:rsid w:val="008E75B7"/>
    <w:rsid w:val="008F77D5"/>
    <w:rsid w:val="009422C0"/>
    <w:rsid w:val="00967582"/>
    <w:rsid w:val="00974F5F"/>
    <w:rsid w:val="009A5730"/>
    <w:rsid w:val="009B60EE"/>
    <w:rsid w:val="009B7FCB"/>
    <w:rsid w:val="009C74CD"/>
    <w:rsid w:val="009D11D5"/>
    <w:rsid w:val="009E301F"/>
    <w:rsid w:val="009F4B55"/>
    <w:rsid w:val="00A23598"/>
    <w:rsid w:val="00A33180"/>
    <w:rsid w:val="00A409CA"/>
    <w:rsid w:val="00A43C66"/>
    <w:rsid w:val="00A9028B"/>
    <w:rsid w:val="00A94A21"/>
    <w:rsid w:val="00AB0C66"/>
    <w:rsid w:val="00AC21D3"/>
    <w:rsid w:val="00AF0533"/>
    <w:rsid w:val="00AF42B5"/>
    <w:rsid w:val="00AF6685"/>
    <w:rsid w:val="00B01CD9"/>
    <w:rsid w:val="00B13F07"/>
    <w:rsid w:val="00B23A3D"/>
    <w:rsid w:val="00B405AC"/>
    <w:rsid w:val="00B97519"/>
    <w:rsid w:val="00BB042C"/>
    <w:rsid w:val="00BB77E5"/>
    <w:rsid w:val="00BC64D6"/>
    <w:rsid w:val="00BD12DC"/>
    <w:rsid w:val="00BE2449"/>
    <w:rsid w:val="00BE31AB"/>
    <w:rsid w:val="00C02BB3"/>
    <w:rsid w:val="00C11754"/>
    <w:rsid w:val="00C257CE"/>
    <w:rsid w:val="00C37223"/>
    <w:rsid w:val="00C57B27"/>
    <w:rsid w:val="00C715B1"/>
    <w:rsid w:val="00CC2E6B"/>
    <w:rsid w:val="00CD1611"/>
    <w:rsid w:val="00D461C1"/>
    <w:rsid w:val="00D50837"/>
    <w:rsid w:val="00D53FC0"/>
    <w:rsid w:val="00D676E0"/>
    <w:rsid w:val="00DA325A"/>
    <w:rsid w:val="00E10A5A"/>
    <w:rsid w:val="00E1151F"/>
    <w:rsid w:val="00E64301"/>
    <w:rsid w:val="00E72BF0"/>
    <w:rsid w:val="00EB01FC"/>
    <w:rsid w:val="00EC34FE"/>
    <w:rsid w:val="00EE441D"/>
    <w:rsid w:val="00EF5283"/>
    <w:rsid w:val="00F00E57"/>
    <w:rsid w:val="00F06BD7"/>
    <w:rsid w:val="00F13743"/>
    <w:rsid w:val="00F310A7"/>
    <w:rsid w:val="00F335F4"/>
    <w:rsid w:val="00F5614E"/>
    <w:rsid w:val="00F95191"/>
    <w:rsid w:val="00F95F3F"/>
    <w:rsid w:val="00FB07B2"/>
    <w:rsid w:val="00FB43D8"/>
    <w:rsid w:val="00FE4D5A"/>
    <w:rsid w:val="00FE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0D048"/>
  <w15:chartTrackingRefBased/>
  <w15:docId w15:val="{F0B56357-443C-4D21-A2BC-1F64370F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Char"/>
    <w:uiPriority w:val="1"/>
    <w:qFormat/>
    <w:rsid w:val="00F335F4"/>
    <w:pPr>
      <w:widowControl w:val="0"/>
      <w:wordWrap w:val="0"/>
      <w:autoSpaceDE w:val="0"/>
      <w:autoSpaceDN w:val="0"/>
      <w:spacing w:after="0" w:line="240" w:lineRule="auto"/>
    </w:pPr>
  </w:style>
  <w:style w:type="table" w:styleId="a4">
    <w:name w:val="Table Grid"/>
    <w:basedOn w:val="a1"/>
    <w:uiPriority w:val="39"/>
    <w:rsid w:val="006D59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간격 없음 Char"/>
    <w:basedOn w:val="a0"/>
    <w:link w:val="a3"/>
    <w:uiPriority w:val="1"/>
    <w:rsid w:val="005C3714"/>
  </w:style>
  <w:style w:type="paragraph" w:styleId="a5">
    <w:name w:val="header"/>
    <w:basedOn w:val="a"/>
    <w:link w:val="Char0"/>
    <w:uiPriority w:val="99"/>
    <w:unhideWhenUsed/>
    <w:rsid w:val="009E301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9E301F"/>
  </w:style>
  <w:style w:type="paragraph" w:styleId="a6">
    <w:name w:val="footer"/>
    <w:basedOn w:val="a"/>
    <w:link w:val="Char1"/>
    <w:uiPriority w:val="99"/>
    <w:unhideWhenUsed/>
    <w:rsid w:val="009E301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9E301F"/>
  </w:style>
  <w:style w:type="paragraph" w:styleId="a7">
    <w:name w:val="List Paragraph"/>
    <w:basedOn w:val="a"/>
    <w:uiPriority w:val="34"/>
    <w:qFormat/>
    <w:rsid w:val="009C74CD"/>
    <w:pPr>
      <w:ind w:leftChars="400" w:left="800"/>
    </w:pPr>
  </w:style>
  <w:style w:type="paragraph" w:styleId="a8">
    <w:name w:val="Revision"/>
    <w:hidden/>
    <w:uiPriority w:val="99"/>
    <w:semiHidden/>
    <w:rsid w:val="000110B8"/>
    <w:pPr>
      <w:spacing w:after="0" w:line="240" w:lineRule="auto"/>
      <w:jc w:val="left"/>
    </w:pPr>
  </w:style>
  <w:style w:type="character" w:styleId="a9">
    <w:name w:val="annotation reference"/>
    <w:basedOn w:val="a0"/>
    <w:uiPriority w:val="99"/>
    <w:semiHidden/>
    <w:unhideWhenUsed/>
    <w:rsid w:val="00280CE2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280CE2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a"/>
    <w:uiPriority w:val="99"/>
    <w:semiHidden/>
    <w:rsid w:val="00280CE2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280CE2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280CE2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3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981</Words>
  <Characters>11296</Characters>
  <Application>Microsoft Office Word</Application>
  <DocSecurity>0</DocSecurity>
  <Lines>94</Lines>
  <Paragraphs>2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-Min Jeong</dc:creator>
  <cp:lastModifiedBy>Su-Min Jeong</cp:lastModifiedBy>
  <cp:revision>2</cp:revision>
  <dcterms:created xsi:type="dcterms:W3CDTF">2024-02-14T06:10:00Z</dcterms:created>
  <dcterms:modified xsi:type="dcterms:W3CDTF">2024-02-14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21a316f842f4a2dc778cf300fde300086398fee3f65ffafe66a87e1d58adf8</vt:lpwstr>
  </property>
</Properties>
</file>